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06462B6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4B751CD5" w14:textId="3EE7F1D9" w:rsidR="00F87999" w:rsidRDefault="009831F3" w:rsidP="00BC5932">
      <w:pPr>
        <w:spacing w:after="120" w:line="276" w:lineRule="auto"/>
        <w:jc w:val="both"/>
        <w:rPr>
          <w:b/>
          <w:bCs/>
          <w:color w:val="00B0F0"/>
          <w:sz w:val="36"/>
          <w:szCs w:val="36"/>
        </w:rPr>
      </w:pPr>
      <w:r>
        <w:rPr>
          <w:b/>
          <w:bCs/>
          <w:color w:val="00B0F0"/>
          <w:sz w:val="36"/>
          <w:szCs w:val="36"/>
        </w:rPr>
        <w:t>D</w:t>
      </w:r>
      <w:r w:rsidR="00E84EC4">
        <w:rPr>
          <w:b/>
          <w:bCs/>
          <w:color w:val="00B0F0"/>
          <w:sz w:val="36"/>
          <w:szCs w:val="36"/>
        </w:rPr>
        <w:t>íky</w:t>
      </w:r>
      <w:r w:rsidR="006F3B89">
        <w:rPr>
          <w:b/>
          <w:bCs/>
          <w:color w:val="00B0F0"/>
          <w:sz w:val="36"/>
          <w:szCs w:val="36"/>
        </w:rPr>
        <w:t xml:space="preserve"> příznivému počasí se </w:t>
      </w:r>
      <w:r w:rsidR="004C2A75">
        <w:rPr>
          <w:b/>
          <w:bCs/>
          <w:color w:val="00B0F0"/>
          <w:sz w:val="36"/>
          <w:szCs w:val="36"/>
        </w:rPr>
        <w:t>v</w:t>
      </w:r>
      <w:r w:rsidR="00440281">
        <w:rPr>
          <w:b/>
          <w:bCs/>
          <w:color w:val="00B0F0"/>
          <w:sz w:val="36"/>
          <w:szCs w:val="36"/>
        </w:rPr>
        <w:t xml:space="preserve"> </w:t>
      </w:r>
      <w:r w:rsidR="004C2A75">
        <w:rPr>
          <w:b/>
          <w:bCs/>
          <w:color w:val="00B0F0"/>
          <w:sz w:val="36"/>
          <w:szCs w:val="36"/>
        </w:rPr>
        <w:t xml:space="preserve">prvním pololetí </w:t>
      </w:r>
      <w:r w:rsidR="006F3B89">
        <w:rPr>
          <w:b/>
          <w:bCs/>
          <w:color w:val="00B0F0"/>
          <w:sz w:val="36"/>
          <w:szCs w:val="36"/>
        </w:rPr>
        <w:t>dařilo trhu s</w:t>
      </w:r>
      <w:r>
        <w:rPr>
          <w:b/>
          <w:bCs/>
          <w:color w:val="00B0F0"/>
          <w:sz w:val="36"/>
          <w:szCs w:val="36"/>
        </w:rPr>
        <w:t> </w:t>
      </w:r>
      <w:r w:rsidR="008A64D8">
        <w:rPr>
          <w:b/>
          <w:bCs/>
          <w:color w:val="00B0F0"/>
          <w:sz w:val="36"/>
          <w:szCs w:val="36"/>
        </w:rPr>
        <w:t>motocykly</w:t>
      </w:r>
      <w:r w:rsidR="004C2A75">
        <w:rPr>
          <w:b/>
          <w:bCs/>
          <w:color w:val="00B0F0"/>
          <w:sz w:val="36"/>
          <w:szCs w:val="36"/>
        </w:rPr>
        <w:t xml:space="preserve">. O </w:t>
      </w:r>
      <w:r w:rsidR="00463F2E">
        <w:rPr>
          <w:b/>
          <w:bCs/>
          <w:color w:val="00B0F0"/>
          <w:sz w:val="36"/>
          <w:szCs w:val="36"/>
        </w:rPr>
        <w:t>pětinu</w:t>
      </w:r>
      <w:r w:rsidR="004C2A75">
        <w:rPr>
          <w:b/>
          <w:bCs/>
          <w:color w:val="00B0F0"/>
          <w:sz w:val="36"/>
          <w:szCs w:val="36"/>
        </w:rPr>
        <w:t xml:space="preserve"> však </w:t>
      </w:r>
      <w:r w:rsidR="000E10C2">
        <w:rPr>
          <w:b/>
          <w:bCs/>
          <w:color w:val="00B0F0"/>
          <w:sz w:val="36"/>
          <w:szCs w:val="36"/>
        </w:rPr>
        <w:t xml:space="preserve">stoupl </w:t>
      </w:r>
      <w:r w:rsidR="00325A21">
        <w:rPr>
          <w:b/>
          <w:bCs/>
          <w:color w:val="00B0F0"/>
          <w:sz w:val="36"/>
          <w:szCs w:val="36"/>
        </w:rPr>
        <w:t xml:space="preserve">i </w:t>
      </w:r>
      <w:r w:rsidR="000E10C2">
        <w:rPr>
          <w:b/>
          <w:bCs/>
          <w:color w:val="00B0F0"/>
          <w:sz w:val="36"/>
          <w:szCs w:val="36"/>
        </w:rPr>
        <w:t>počet nehod</w:t>
      </w:r>
    </w:p>
    <w:p w14:paraId="248BA52C" w14:textId="1884AE3B" w:rsidR="00F2740D" w:rsidRDefault="00AB0104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B617D0">
        <w:rPr>
          <w:rFonts w:ascii="Arial" w:hAnsi="Arial" w:cs="Arial"/>
          <w:b/>
          <w:bCs/>
        </w:rPr>
        <w:t xml:space="preserve">Praha, </w:t>
      </w:r>
      <w:r w:rsidR="00E76A3E">
        <w:rPr>
          <w:rFonts w:ascii="Arial" w:hAnsi="Arial" w:cs="Arial"/>
          <w:b/>
          <w:bCs/>
        </w:rPr>
        <w:t>19</w:t>
      </w:r>
      <w:r w:rsidRPr="00B617D0">
        <w:rPr>
          <w:rFonts w:ascii="Arial" w:hAnsi="Arial" w:cs="Arial"/>
          <w:b/>
          <w:bCs/>
        </w:rPr>
        <w:t xml:space="preserve">. </w:t>
      </w:r>
      <w:r w:rsidR="00F87999">
        <w:rPr>
          <w:rFonts w:ascii="Arial" w:hAnsi="Arial" w:cs="Arial"/>
          <w:b/>
          <w:bCs/>
        </w:rPr>
        <w:t>srpna</w:t>
      </w:r>
      <w:r w:rsidRPr="00B617D0">
        <w:rPr>
          <w:rFonts w:ascii="Arial" w:hAnsi="Arial" w:cs="Arial"/>
          <w:b/>
          <w:bCs/>
        </w:rPr>
        <w:t xml:space="preserve"> 2024</w:t>
      </w:r>
      <w:r w:rsidRPr="00AB0104">
        <w:rPr>
          <w:rFonts w:ascii="Arial" w:hAnsi="Arial" w:cs="Arial"/>
          <w:b/>
          <w:bCs/>
        </w:rPr>
        <w:t xml:space="preserve"> – </w:t>
      </w:r>
      <w:r w:rsidR="00532E53">
        <w:rPr>
          <w:rFonts w:ascii="Arial" w:hAnsi="Arial" w:cs="Arial"/>
          <w:b/>
          <w:bCs/>
        </w:rPr>
        <w:t>Počet registrací nových motocyklů v</w:t>
      </w:r>
      <w:r w:rsidR="00FF414B">
        <w:rPr>
          <w:rFonts w:ascii="Arial" w:hAnsi="Arial" w:cs="Arial"/>
          <w:b/>
          <w:bCs/>
        </w:rPr>
        <w:t xml:space="preserve"> prvním pololetí </w:t>
      </w:r>
      <w:r w:rsidR="00463F2E">
        <w:rPr>
          <w:rFonts w:ascii="Arial" w:hAnsi="Arial" w:cs="Arial"/>
          <w:b/>
          <w:bCs/>
        </w:rPr>
        <w:t>vzrostl</w:t>
      </w:r>
      <w:r w:rsidR="00532E53">
        <w:rPr>
          <w:rFonts w:ascii="Arial" w:hAnsi="Arial" w:cs="Arial"/>
          <w:b/>
          <w:bCs/>
        </w:rPr>
        <w:t xml:space="preserve"> </w:t>
      </w:r>
      <w:r w:rsidR="00DA2568">
        <w:rPr>
          <w:rFonts w:ascii="Arial" w:hAnsi="Arial" w:cs="Arial"/>
          <w:b/>
          <w:bCs/>
        </w:rPr>
        <w:t>meziročně</w:t>
      </w:r>
      <w:r w:rsidR="00FF414B">
        <w:rPr>
          <w:rFonts w:ascii="Arial" w:hAnsi="Arial" w:cs="Arial"/>
          <w:b/>
          <w:bCs/>
        </w:rPr>
        <w:t xml:space="preserve"> </w:t>
      </w:r>
      <w:r w:rsidR="00DA2568">
        <w:rPr>
          <w:rFonts w:ascii="Arial" w:hAnsi="Arial" w:cs="Arial"/>
          <w:b/>
          <w:bCs/>
        </w:rPr>
        <w:t xml:space="preserve">o 3,4 %. </w:t>
      </w:r>
      <w:r w:rsidR="005F174F">
        <w:rPr>
          <w:rFonts w:ascii="Arial" w:hAnsi="Arial" w:cs="Arial"/>
          <w:b/>
          <w:bCs/>
        </w:rPr>
        <w:t>Podle dat</w:t>
      </w:r>
      <w:r w:rsidR="00DA2568">
        <w:rPr>
          <w:rFonts w:ascii="Arial" w:hAnsi="Arial" w:cs="Arial"/>
          <w:b/>
          <w:bCs/>
        </w:rPr>
        <w:t xml:space="preserve"> </w:t>
      </w:r>
      <w:r w:rsidR="004863AB" w:rsidRPr="004863AB">
        <w:rPr>
          <w:rFonts w:ascii="Arial" w:hAnsi="Arial" w:cs="Arial"/>
          <w:b/>
          <w:bCs/>
        </w:rPr>
        <w:t xml:space="preserve">motoristického inzertního portálu </w:t>
      </w:r>
      <w:proofErr w:type="spellStart"/>
      <w:r w:rsidR="004863AB" w:rsidRPr="004863AB">
        <w:rPr>
          <w:rFonts w:ascii="Arial" w:hAnsi="Arial" w:cs="Arial"/>
          <w:b/>
          <w:bCs/>
        </w:rPr>
        <w:t>TipCars</w:t>
      </w:r>
      <w:proofErr w:type="spellEnd"/>
      <w:r w:rsidR="004863AB" w:rsidRPr="004863AB">
        <w:rPr>
          <w:rFonts w:ascii="Arial" w:hAnsi="Arial" w:cs="Arial"/>
          <w:b/>
          <w:bCs/>
        </w:rPr>
        <w:t xml:space="preserve"> </w:t>
      </w:r>
      <w:r w:rsidR="00356221">
        <w:rPr>
          <w:rFonts w:ascii="Arial" w:hAnsi="Arial" w:cs="Arial"/>
          <w:b/>
          <w:bCs/>
        </w:rPr>
        <w:t xml:space="preserve">se </w:t>
      </w:r>
      <w:r w:rsidR="005F174F">
        <w:rPr>
          <w:rFonts w:ascii="Arial" w:hAnsi="Arial" w:cs="Arial"/>
          <w:b/>
          <w:bCs/>
        </w:rPr>
        <w:t xml:space="preserve">zároveň </w:t>
      </w:r>
      <w:r w:rsidR="00356221">
        <w:rPr>
          <w:rFonts w:ascii="Arial" w:hAnsi="Arial" w:cs="Arial"/>
          <w:b/>
          <w:bCs/>
        </w:rPr>
        <w:t>ve</w:t>
      </w:r>
      <w:r w:rsidR="00445E4A">
        <w:rPr>
          <w:rFonts w:ascii="Arial" w:hAnsi="Arial" w:cs="Arial"/>
          <w:b/>
          <w:bCs/>
        </w:rPr>
        <w:t> </w:t>
      </w:r>
      <w:r w:rsidR="00356221">
        <w:rPr>
          <w:rFonts w:ascii="Arial" w:hAnsi="Arial" w:cs="Arial"/>
          <w:b/>
          <w:bCs/>
        </w:rPr>
        <w:t>stejném období zvýšil</w:t>
      </w:r>
      <w:r w:rsidR="001A2D5F">
        <w:rPr>
          <w:rFonts w:ascii="Arial" w:hAnsi="Arial" w:cs="Arial"/>
          <w:b/>
          <w:bCs/>
        </w:rPr>
        <w:t xml:space="preserve"> </w:t>
      </w:r>
      <w:r w:rsidR="004863AB" w:rsidRPr="004863AB">
        <w:rPr>
          <w:rFonts w:ascii="Arial" w:hAnsi="Arial" w:cs="Arial"/>
          <w:b/>
          <w:bCs/>
        </w:rPr>
        <w:t xml:space="preserve">počet nabízených ojetých </w:t>
      </w:r>
      <w:r w:rsidR="002946D0">
        <w:rPr>
          <w:rFonts w:ascii="Arial" w:hAnsi="Arial" w:cs="Arial"/>
          <w:b/>
          <w:bCs/>
        </w:rPr>
        <w:t>motocyklů</w:t>
      </w:r>
      <w:r w:rsidR="004863AB" w:rsidRPr="004863AB">
        <w:rPr>
          <w:rFonts w:ascii="Arial" w:hAnsi="Arial" w:cs="Arial"/>
          <w:b/>
          <w:bCs/>
        </w:rPr>
        <w:t xml:space="preserve"> o</w:t>
      </w:r>
      <w:r w:rsidR="00547CE5">
        <w:rPr>
          <w:rFonts w:ascii="Arial" w:hAnsi="Arial" w:cs="Arial"/>
          <w:b/>
          <w:bCs/>
        </w:rPr>
        <w:t> </w:t>
      </w:r>
      <w:r w:rsidR="008862C2">
        <w:rPr>
          <w:rFonts w:ascii="Arial" w:hAnsi="Arial" w:cs="Arial"/>
          <w:b/>
          <w:bCs/>
        </w:rPr>
        <w:t>1</w:t>
      </w:r>
      <w:r w:rsidR="00721855">
        <w:rPr>
          <w:rFonts w:ascii="Arial" w:hAnsi="Arial" w:cs="Arial"/>
          <w:b/>
          <w:bCs/>
        </w:rPr>
        <w:t>4,7</w:t>
      </w:r>
      <w:r w:rsidR="00A861E6">
        <w:rPr>
          <w:rFonts w:ascii="Arial" w:hAnsi="Arial" w:cs="Arial"/>
          <w:b/>
          <w:bCs/>
        </w:rPr>
        <w:t> </w:t>
      </w:r>
      <w:r w:rsidR="004863AB" w:rsidRPr="004863AB">
        <w:rPr>
          <w:rFonts w:ascii="Arial" w:hAnsi="Arial" w:cs="Arial"/>
          <w:b/>
          <w:bCs/>
        </w:rPr>
        <w:t xml:space="preserve">%. </w:t>
      </w:r>
      <w:r w:rsidR="009142D2">
        <w:rPr>
          <w:rFonts w:ascii="Arial" w:hAnsi="Arial" w:cs="Arial"/>
          <w:b/>
          <w:bCs/>
        </w:rPr>
        <w:t>Prodávající z</w:t>
      </w:r>
      <w:r w:rsidR="00886D47">
        <w:rPr>
          <w:rFonts w:ascii="Arial" w:hAnsi="Arial" w:cs="Arial"/>
          <w:b/>
          <w:bCs/>
        </w:rPr>
        <w:t>a</w:t>
      </w:r>
      <w:r w:rsidR="00A63FCB">
        <w:rPr>
          <w:rFonts w:ascii="Arial" w:hAnsi="Arial" w:cs="Arial"/>
          <w:b/>
          <w:bCs/>
        </w:rPr>
        <w:t> </w:t>
      </w:r>
      <w:r w:rsidR="000278EC">
        <w:rPr>
          <w:rFonts w:ascii="Arial" w:hAnsi="Arial" w:cs="Arial"/>
          <w:b/>
          <w:bCs/>
        </w:rPr>
        <w:t>ně</w:t>
      </w:r>
      <w:r w:rsidR="00886D47">
        <w:rPr>
          <w:rFonts w:ascii="Arial" w:hAnsi="Arial" w:cs="Arial"/>
          <w:b/>
          <w:bCs/>
        </w:rPr>
        <w:t xml:space="preserve"> v</w:t>
      </w:r>
      <w:r w:rsidR="00705B15">
        <w:rPr>
          <w:rFonts w:ascii="Arial" w:hAnsi="Arial" w:cs="Arial"/>
          <w:b/>
          <w:bCs/>
        </w:rPr>
        <w:t xml:space="preserve"> </w:t>
      </w:r>
      <w:r w:rsidR="00886D47">
        <w:rPr>
          <w:rFonts w:ascii="Arial" w:hAnsi="Arial" w:cs="Arial"/>
          <w:b/>
          <w:bCs/>
        </w:rPr>
        <w:t xml:space="preserve">prvním pololetí průměrně požadovali </w:t>
      </w:r>
      <w:r w:rsidR="009C2224">
        <w:rPr>
          <w:rFonts w:ascii="Arial" w:hAnsi="Arial" w:cs="Arial"/>
          <w:b/>
          <w:bCs/>
        </w:rPr>
        <w:t>202 394 korun</w:t>
      </w:r>
      <w:r w:rsidR="00886D47">
        <w:rPr>
          <w:rFonts w:ascii="Arial" w:hAnsi="Arial" w:cs="Arial"/>
          <w:b/>
          <w:bCs/>
        </w:rPr>
        <w:t>, v případě nových</w:t>
      </w:r>
      <w:r w:rsidR="00E60C2C">
        <w:rPr>
          <w:rFonts w:ascii="Arial" w:hAnsi="Arial" w:cs="Arial"/>
          <w:b/>
          <w:bCs/>
        </w:rPr>
        <w:t xml:space="preserve"> motocyklů</w:t>
      </w:r>
      <w:r w:rsidR="00886D47">
        <w:rPr>
          <w:rFonts w:ascii="Arial" w:hAnsi="Arial" w:cs="Arial"/>
          <w:b/>
          <w:bCs/>
        </w:rPr>
        <w:t xml:space="preserve"> to</w:t>
      </w:r>
      <w:r w:rsidR="00E71DD4">
        <w:rPr>
          <w:rFonts w:ascii="Arial" w:hAnsi="Arial" w:cs="Arial"/>
          <w:b/>
          <w:bCs/>
        </w:rPr>
        <w:t> </w:t>
      </w:r>
      <w:r w:rsidR="00886D47">
        <w:rPr>
          <w:rFonts w:ascii="Arial" w:hAnsi="Arial" w:cs="Arial"/>
          <w:b/>
          <w:bCs/>
        </w:rPr>
        <w:t>bylo</w:t>
      </w:r>
      <w:r w:rsidR="008C5B92">
        <w:rPr>
          <w:rFonts w:ascii="Arial" w:hAnsi="Arial" w:cs="Arial"/>
          <w:b/>
          <w:bCs/>
        </w:rPr>
        <w:t xml:space="preserve"> </w:t>
      </w:r>
      <w:r w:rsidR="009C2224">
        <w:rPr>
          <w:rFonts w:ascii="Arial" w:hAnsi="Arial" w:cs="Arial"/>
          <w:b/>
          <w:bCs/>
        </w:rPr>
        <w:t>245</w:t>
      </w:r>
      <w:r w:rsidR="000278EC">
        <w:rPr>
          <w:rFonts w:ascii="Arial" w:hAnsi="Arial" w:cs="Arial"/>
          <w:b/>
          <w:bCs/>
        </w:rPr>
        <w:t> </w:t>
      </w:r>
      <w:r w:rsidR="009C2224">
        <w:rPr>
          <w:rFonts w:ascii="Arial" w:hAnsi="Arial" w:cs="Arial"/>
          <w:b/>
          <w:bCs/>
        </w:rPr>
        <w:t>570</w:t>
      </w:r>
      <w:r w:rsidR="000278EC">
        <w:rPr>
          <w:rFonts w:ascii="Arial" w:hAnsi="Arial" w:cs="Arial"/>
          <w:b/>
          <w:bCs/>
        </w:rPr>
        <w:t> </w:t>
      </w:r>
      <w:r w:rsidR="009C2224">
        <w:rPr>
          <w:rFonts w:ascii="Arial" w:hAnsi="Arial" w:cs="Arial"/>
          <w:b/>
          <w:bCs/>
        </w:rPr>
        <w:t>korun</w:t>
      </w:r>
      <w:r w:rsidR="008C5B92">
        <w:rPr>
          <w:rFonts w:ascii="Arial" w:hAnsi="Arial" w:cs="Arial"/>
          <w:b/>
          <w:bCs/>
        </w:rPr>
        <w:t>.</w:t>
      </w:r>
      <w:r w:rsidR="00696848">
        <w:rPr>
          <w:rFonts w:ascii="Arial" w:hAnsi="Arial" w:cs="Arial"/>
          <w:b/>
          <w:bCs/>
        </w:rPr>
        <w:t xml:space="preserve"> </w:t>
      </w:r>
      <w:r w:rsidR="00C16E45">
        <w:rPr>
          <w:rFonts w:ascii="Arial" w:hAnsi="Arial" w:cs="Arial"/>
          <w:b/>
          <w:bCs/>
        </w:rPr>
        <w:t xml:space="preserve">Zatímco </w:t>
      </w:r>
      <w:r w:rsidR="004D6462">
        <w:rPr>
          <w:rFonts w:ascii="Arial" w:hAnsi="Arial" w:cs="Arial"/>
          <w:b/>
          <w:bCs/>
        </w:rPr>
        <w:t>mezi ojetými motocykly</w:t>
      </w:r>
      <w:r w:rsidR="00C16E45">
        <w:rPr>
          <w:rFonts w:ascii="Arial" w:hAnsi="Arial" w:cs="Arial"/>
          <w:b/>
          <w:bCs/>
        </w:rPr>
        <w:t xml:space="preserve"> </w:t>
      </w:r>
      <w:r w:rsidR="004D6462">
        <w:rPr>
          <w:rFonts w:ascii="Arial" w:hAnsi="Arial" w:cs="Arial"/>
          <w:b/>
          <w:bCs/>
        </w:rPr>
        <w:t>byly</w:t>
      </w:r>
      <w:r w:rsidR="00C16E45">
        <w:rPr>
          <w:rFonts w:ascii="Arial" w:hAnsi="Arial" w:cs="Arial"/>
          <w:b/>
          <w:bCs/>
        </w:rPr>
        <w:t xml:space="preserve"> nejčastěji nabízené </w:t>
      </w:r>
      <w:proofErr w:type="spellStart"/>
      <w:r w:rsidR="00C16E45">
        <w:rPr>
          <w:rFonts w:ascii="Arial" w:hAnsi="Arial" w:cs="Arial"/>
          <w:b/>
          <w:bCs/>
        </w:rPr>
        <w:t>choppery</w:t>
      </w:r>
      <w:proofErr w:type="spellEnd"/>
      <w:r w:rsidR="00C16E45">
        <w:rPr>
          <w:rFonts w:ascii="Arial" w:hAnsi="Arial" w:cs="Arial"/>
          <w:b/>
          <w:bCs/>
        </w:rPr>
        <w:t xml:space="preserve">, novým motocyklům </w:t>
      </w:r>
      <w:r w:rsidR="004D6462">
        <w:rPr>
          <w:rFonts w:ascii="Arial" w:hAnsi="Arial" w:cs="Arial"/>
          <w:b/>
          <w:bCs/>
        </w:rPr>
        <w:t>vládly</w:t>
      </w:r>
      <w:r w:rsidR="00C16E45">
        <w:rPr>
          <w:rFonts w:ascii="Arial" w:hAnsi="Arial" w:cs="Arial"/>
          <w:b/>
          <w:bCs/>
        </w:rPr>
        <w:t xml:space="preserve"> skútry. </w:t>
      </w:r>
      <w:r w:rsidR="00696848">
        <w:rPr>
          <w:rFonts w:ascii="Arial" w:hAnsi="Arial" w:cs="Arial"/>
          <w:b/>
          <w:bCs/>
        </w:rPr>
        <w:t xml:space="preserve">Příznivé </w:t>
      </w:r>
      <w:r w:rsidR="00374738">
        <w:rPr>
          <w:rFonts w:ascii="Arial" w:hAnsi="Arial" w:cs="Arial"/>
          <w:b/>
          <w:bCs/>
        </w:rPr>
        <w:t xml:space="preserve">klimatické </w:t>
      </w:r>
      <w:r w:rsidR="00696848">
        <w:rPr>
          <w:rFonts w:ascii="Arial" w:hAnsi="Arial" w:cs="Arial"/>
          <w:b/>
          <w:bCs/>
        </w:rPr>
        <w:t xml:space="preserve">podmínky </w:t>
      </w:r>
      <w:r w:rsidR="00665BA9">
        <w:rPr>
          <w:rFonts w:ascii="Arial" w:hAnsi="Arial" w:cs="Arial"/>
          <w:b/>
          <w:bCs/>
        </w:rPr>
        <w:t>však zároveň přispěly k </w:t>
      </w:r>
      <w:r w:rsidR="004A77B5">
        <w:rPr>
          <w:rFonts w:ascii="Arial" w:hAnsi="Arial" w:cs="Arial"/>
          <w:b/>
          <w:bCs/>
        </w:rPr>
        <w:t>vyššímu</w:t>
      </w:r>
      <w:r w:rsidR="00665BA9">
        <w:rPr>
          <w:rFonts w:ascii="Arial" w:hAnsi="Arial" w:cs="Arial"/>
          <w:b/>
          <w:bCs/>
        </w:rPr>
        <w:t xml:space="preserve"> počtu nehod</w:t>
      </w:r>
      <w:r w:rsidR="00705B15">
        <w:rPr>
          <w:rFonts w:ascii="Arial" w:hAnsi="Arial" w:cs="Arial"/>
          <w:b/>
          <w:bCs/>
        </w:rPr>
        <w:t xml:space="preserve"> s účastí motorkářů</w:t>
      </w:r>
      <w:r w:rsidR="003170B3">
        <w:rPr>
          <w:rFonts w:ascii="Arial" w:hAnsi="Arial" w:cs="Arial"/>
          <w:b/>
          <w:bCs/>
        </w:rPr>
        <w:t xml:space="preserve">. V prvním pololetí jich Policie ČR zaznamenala </w:t>
      </w:r>
      <w:r w:rsidR="00C16E45" w:rsidRPr="00C16E45">
        <w:rPr>
          <w:rFonts w:ascii="Arial" w:hAnsi="Arial" w:cs="Arial"/>
          <w:b/>
          <w:bCs/>
        </w:rPr>
        <w:t>1</w:t>
      </w:r>
      <w:r w:rsidR="00374738">
        <w:rPr>
          <w:rFonts w:ascii="Arial" w:hAnsi="Arial" w:cs="Arial"/>
          <w:b/>
          <w:bCs/>
        </w:rPr>
        <w:t> </w:t>
      </w:r>
      <w:r w:rsidR="00C16E45" w:rsidRPr="00C16E45">
        <w:rPr>
          <w:rFonts w:ascii="Arial" w:hAnsi="Arial" w:cs="Arial"/>
          <w:b/>
          <w:bCs/>
        </w:rPr>
        <w:t>715</w:t>
      </w:r>
      <w:r w:rsidR="00374738">
        <w:rPr>
          <w:rFonts w:ascii="Arial" w:hAnsi="Arial" w:cs="Arial"/>
          <w:b/>
          <w:bCs/>
        </w:rPr>
        <w:t>.</w:t>
      </w:r>
    </w:p>
    <w:p w14:paraId="09C47D41" w14:textId="559C54F4" w:rsidR="003F1DBF" w:rsidRDefault="004B72DC" w:rsidP="0015222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rh</w:t>
      </w:r>
      <w:r w:rsidR="00BE5D88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> </w:t>
      </w:r>
      <w:r w:rsidR="00BE5D88">
        <w:rPr>
          <w:rFonts w:ascii="Arial" w:hAnsi="Arial" w:cs="Arial"/>
        </w:rPr>
        <w:t>motocykly</w:t>
      </w:r>
      <w:r>
        <w:rPr>
          <w:rFonts w:ascii="Arial" w:hAnsi="Arial" w:cs="Arial"/>
        </w:rPr>
        <w:t xml:space="preserve"> v první polovině roku rostl</w:t>
      </w:r>
      <w:r w:rsidR="00BE5D88">
        <w:rPr>
          <w:rFonts w:ascii="Arial" w:hAnsi="Arial" w:cs="Arial"/>
        </w:rPr>
        <w:t>. Podle dat Svazu dovozců automobilů</w:t>
      </w:r>
      <w:r w:rsidR="006872A1">
        <w:rPr>
          <w:rStyle w:val="Znakapoznpodarou"/>
          <w:rFonts w:ascii="Arial" w:hAnsi="Arial" w:cs="Arial"/>
        </w:rPr>
        <w:footnoteReference w:id="1"/>
      </w:r>
      <w:r w:rsidR="00BE5D88">
        <w:rPr>
          <w:rFonts w:ascii="Arial" w:hAnsi="Arial" w:cs="Arial"/>
        </w:rPr>
        <w:t xml:space="preserve"> bylo v</w:t>
      </w:r>
      <w:r w:rsidR="00A7616F">
        <w:rPr>
          <w:rFonts w:ascii="Arial" w:hAnsi="Arial" w:cs="Arial"/>
        </w:rPr>
        <w:t> </w:t>
      </w:r>
      <w:r w:rsidR="00BE5D88">
        <w:rPr>
          <w:rFonts w:ascii="Arial" w:hAnsi="Arial" w:cs="Arial"/>
        </w:rPr>
        <w:t>Č</w:t>
      </w:r>
      <w:r w:rsidR="00A7616F">
        <w:rPr>
          <w:rFonts w:ascii="Arial" w:hAnsi="Arial" w:cs="Arial"/>
        </w:rPr>
        <w:t xml:space="preserve">esku od ledna do června registrováno </w:t>
      </w:r>
      <w:r w:rsidR="002164A3" w:rsidRPr="002164A3">
        <w:rPr>
          <w:rFonts w:ascii="Arial" w:hAnsi="Arial" w:cs="Arial"/>
        </w:rPr>
        <w:t>15</w:t>
      </w:r>
      <w:r w:rsidR="002164A3">
        <w:rPr>
          <w:rFonts w:ascii="Arial" w:hAnsi="Arial" w:cs="Arial"/>
        </w:rPr>
        <w:t> </w:t>
      </w:r>
      <w:r w:rsidR="002164A3" w:rsidRPr="002164A3">
        <w:rPr>
          <w:rFonts w:ascii="Arial" w:hAnsi="Arial" w:cs="Arial"/>
        </w:rPr>
        <w:t>987</w:t>
      </w:r>
      <w:r w:rsidR="002164A3">
        <w:rPr>
          <w:rFonts w:ascii="Arial" w:hAnsi="Arial" w:cs="Arial"/>
        </w:rPr>
        <w:t xml:space="preserve"> nových motocyklů, o 3</w:t>
      </w:r>
      <w:r w:rsidR="00A91822">
        <w:rPr>
          <w:rFonts w:ascii="Arial" w:hAnsi="Arial" w:cs="Arial"/>
        </w:rPr>
        <w:t xml:space="preserve">,4 % více než ve stejném období loňského roku. </w:t>
      </w:r>
      <w:r w:rsidR="000D3746">
        <w:rPr>
          <w:rFonts w:ascii="Arial" w:hAnsi="Arial" w:cs="Arial"/>
        </w:rPr>
        <w:t xml:space="preserve">Růst </w:t>
      </w:r>
      <w:r w:rsidR="00D45042">
        <w:rPr>
          <w:rFonts w:ascii="Arial" w:hAnsi="Arial" w:cs="Arial"/>
        </w:rPr>
        <w:t xml:space="preserve">v případě ojetých motocyklů </w:t>
      </w:r>
      <w:r w:rsidR="00472BBC">
        <w:rPr>
          <w:rFonts w:ascii="Arial" w:hAnsi="Arial" w:cs="Arial"/>
        </w:rPr>
        <w:t xml:space="preserve">pak </w:t>
      </w:r>
      <w:r w:rsidR="00D45042">
        <w:rPr>
          <w:rFonts w:ascii="Arial" w:hAnsi="Arial" w:cs="Arial"/>
        </w:rPr>
        <w:t>potvrzují data</w:t>
      </w:r>
      <w:r w:rsidR="00127AFA" w:rsidRPr="00127AFA">
        <w:rPr>
          <w:rFonts w:ascii="Arial" w:hAnsi="Arial" w:cs="Arial"/>
        </w:rPr>
        <w:t xml:space="preserve"> </w:t>
      </w:r>
      <w:proofErr w:type="spellStart"/>
      <w:r w:rsidR="00127AFA" w:rsidRPr="008B3B1C">
        <w:rPr>
          <w:rFonts w:ascii="Arial" w:hAnsi="Arial" w:cs="Arial"/>
        </w:rPr>
        <w:t>TipCars</w:t>
      </w:r>
      <w:proofErr w:type="spellEnd"/>
      <w:r w:rsidR="00127AFA">
        <w:rPr>
          <w:rFonts w:ascii="Arial" w:hAnsi="Arial" w:cs="Arial"/>
        </w:rPr>
        <w:t>,</w:t>
      </w:r>
      <w:r w:rsidR="00D45042">
        <w:rPr>
          <w:rFonts w:ascii="Arial" w:hAnsi="Arial" w:cs="Arial"/>
        </w:rPr>
        <w:t xml:space="preserve"> jednoho z</w:t>
      </w:r>
      <w:r w:rsidR="0069030F">
        <w:rPr>
          <w:rFonts w:ascii="Arial" w:hAnsi="Arial" w:cs="Arial"/>
        </w:rPr>
        <w:t> </w:t>
      </w:r>
      <w:r w:rsidR="00D45042">
        <w:rPr>
          <w:rFonts w:ascii="Arial" w:hAnsi="Arial" w:cs="Arial"/>
        </w:rPr>
        <w:t>největších</w:t>
      </w:r>
      <w:r w:rsidR="00D45042" w:rsidRPr="00D45042">
        <w:rPr>
          <w:rFonts w:ascii="Arial" w:hAnsi="Arial" w:cs="Arial"/>
        </w:rPr>
        <w:t xml:space="preserve"> </w:t>
      </w:r>
      <w:r w:rsidR="00D45042" w:rsidRPr="008B3B1C">
        <w:rPr>
          <w:rFonts w:ascii="Arial" w:hAnsi="Arial" w:cs="Arial"/>
        </w:rPr>
        <w:t>motoristických inzertních portálů</w:t>
      </w:r>
      <w:r w:rsidR="0069030F">
        <w:rPr>
          <w:rFonts w:ascii="Arial" w:hAnsi="Arial" w:cs="Arial"/>
        </w:rPr>
        <w:t xml:space="preserve"> v Česku</w:t>
      </w:r>
      <w:r w:rsidR="00DD5C82">
        <w:rPr>
          <w:rFonts w:ascii="Arial" w:hAnsi="Arial" w:cs="Arial"/>
        </w:rPr>
        <w:t xml:space="preserve">. </w:t>
      </w:r>
      <w:r w:rsidR="00872583">
        <w:rPr>
          <w:rFonts w:ascii="Arial" w:hAnsi="Arial" w:cs="Arial"/>
        </w:rPr>
        <w:t>Podle nich v první polovině roku meziročně stoupl p</w:t>
      </w:r>
      <w:r w:rsidR="00DD5C82">
        <w:rPr>
          <w:rFonts w:ascii="Arial" w:hAnsi="Arial" w:cs="Arial"/>
        </w:rPr>
        <w:t xml:space="preserve">očet nabízených ojetých motocyklů o </w:t>
      </w:r>
      <w:r w:rsidR="000A2D4C">
        <w:rPr>
          <w:rFonts w:ascii="Arial" w:hAnsi="Arial" w:cs="Arial"/>
        </w:rPr>
        <w:t>14,7</w:t>
      </w:r>
      <w:r w:rsidR="00DD5C82">
        <w:rPr>
          <w:rFonts w:ascii="Arial" w:hAnsi="Arial" w:cs="Arial"/>
        </w:rPr>
        <w:t xml:space="preserve"> %.</w:t>
      </w:r>
    </w:p>
    <w:p w14:paraId="7EEF76D8" w14:textId="77777777" w:rsidR="00DD74A8" w:rsidRDefault="00DD74A8" w:rsidP="0015222B">
      <w:pPr>
        <w:jc w:val="both"/>
        <w:rPr>
          <w:rFonts w:ascii="Arial" w:hAnsi="Arial" w:cs="Arial"/>
        </w:rPr>
      </w:pPr>
    </w:p>
    <w:p w14:paraId="36AA3E50" w14:textId="142DBB12" w:rsidR="008C7BE4" w:rsidRDefault="00945593" w:rsidP="0015222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 dat </w:t>
      </w:r>
      <w:proofErr w:type="spellStart"/>
      <w:r>
        <w:rPr>
          <w:rFonts w:ascii="Arial" w:hAnsi="Arial" w:cs="Arial"/>
        </w:rPr>
        <w:t>TipCars</w:t>
      </w:r>
      <w:proofErr w:type="spellEnd"/>
      <w:r>
        <w:rPr>
          <w:rFonts w:ascii="Arial" w:hAnsi="Arial" w:cs="Arial"/>
        </w:rPr>
        <w:t xml:space="preserve"> také vyplývá, že v</w:t>
      </w:r>
      <w:r w:rsidR="008C7BE4">
        <w:rPr>
          <w:rFonts w:ascii="Arial" w:hAnsi="Arial" w:cs="Arial"/>
        </w:rPr>
        <w:t xml:space="preserve">edle </w:t>
      </w:r>
      <w:r w:rsidR="009F342F">
        <w:rPr>
          <w:rFonts w:ascii="Arial" w:hAnsi="Arial" w:cs="Arial"/>
        </w:rPr>
        <w:t>zvýšeného množství nabídek</w:t>
      </w:r>
      <w:r w:rsidR="008C7BE4">
        <w:rPr>
          <w:rFonts w:ascii="Arial" w:hAnsi="Arial" w:cs="Arial"/>
        </w:rPr>
        <w:t xml:space="preserve"> došlo v první polovině roku</w:t>
      </w:r>
      <w:r w:rsidR="00396F60">
        <w:rPr>
          <w:rFonts w:ascii="Arial" w:hAnsi="Arial" w:cs="Arial"/>
        </w:rPr>
        <w:t xml:space="preserve"> i k mírnému nárůstu průměrné </w:t>
      </w:r>
      <w:r w:rsidR="00046FC4">
        <w:rPr>
          <w:rFonts w:ascii="Arial" w:hAnsi="Arial" w:cs="Arial"/>
        </w:rPr>
        <w:t>ceny</w:t>
      </w:r>
      <w:r w:rsidR="00396F60">
        <w:rPr>
          <w:rFonts w:ascii="Arial" w:hAnsi="Arial" w:cs="Arial"/>
        </w:rPr>
        <w:t xml:space="preserve"> ojetých motocyklů. Zatímco v prvním </w:t>
      </w:r>
      <w:r w:rsidR="00046FC4">
        <w:rPr>
          <w:rFonts w:ascii="Arial" w:hAnsi="Arial" w:cs="Arial"/>
        </w:rPr>
        <w:t xml:space="preserve">pololetí loňského roku za ně </w:t>
      </w:r>
      <w:r w:rsidR="008F44E9">
        <w:rPr>
          <w:rFonts w:ascii="Arial" w:hAnsi="Arial" w:cs="Arial"/>
        </w:rPr>
        <w:t>prodávající</w:t>
      </w:r>
      <w:r w:rsidR="00046FC4">
        <w:rPr>
          <w:rFonts w:ascii="Arial" w:hAnsi="Arial" w:cs="Arial"/>
        </w:rPr>
        <w:t xml:space="preserve"> </w:t>
      </w:r>
      <w:r w:rsidR="00726817">
        <w:rPr>
          <w:rFonts w:ascii="Arial" w:hAnsi="Arial" w:cs="Arial"/>
        </w:rPr>
        <w:t xml:space="preserve">průměrně </w:t>
      </w:r>
      <w:r w:rsidR="00046FC4">
        <w:rPr>
          <w:rFonts w:ascii="Arial" w:hAnsi="Arial" w:cs="Arial"/>
        </w:rPr>
        <w:t xml:space="preserve">požadovali </w:t>
      </w:r>
      <w:r w:rsidR="00726817" w:rsidRPr="00726817">
        <w:rPr>
          <w:rFonts w:ascii="Arial" w:hAnsi="Arial" w:cs="Arial"/>
        </w:rPr>
        <w:t>196</w:t>
      </w:r>
      <w:r w:rsidR="00726817">
        <w:rPr>
          <w:rFonts w:ascii="Arial" w:hAnsi="Arial" w:cs="Arial"/>
        </w:rPr>
        <w:t> </w:t>
      </w:r>
      <w:r w:rsidR="00726817" w:rsidRPr="00726817">
        <w:rPr>
          <w:rFonts w:ascii="Arial" w:hAnsi="Arial" w:cs="Arial"/>
        </w:rPr>
        <w:t xml:space="preserve">220 </w:t>
      </w:r>
      <w:r w:rsidR="00046FC4">
        <w:rPr>
          <w:rFonts w:ascii="Arial" w:hAnsi="Arial" w:cs="Arial"/>
        </w:rPr>
        <w:t>korun</w:t>
      </w:r>
      <w:r w:rsidR="00530CB5">
        <w:rPr>
          <w:rFonts w:ascii="Arial" w:hAnsi="Arial" w:cs="Arial"/>
        </w:rPr>
        <w:t xml:space="preserve">, letos to bylo </w:t>
      </w:r>
      <w:r w:rsidR="000A2D4C" w:rsidRPr="000A2D4C">
        <w:rPr>
          <w:rFonts w:ascii="Arial" w:hAnsi="Arial" w:cs="Arial"/>
        </w:rPr>
        <w:t>202</w:t>
      </w:r>
      <w:r w:rsidR="000A2D4C">
        <w:rPr>
          <w:rFonts w:ascii="Arial" w:hAnsi="Arial" w:cs="Arial"/>
        </w:rPr>
        <w:t> </w:t>
      </w:r>
      <w:r w:rsidR="000A2D4C" w:rsidRPr="000A2D4C">
        <w:rPr>
          <w:rFonts w:ascii="Arial" w:hAnsi="Arial" w:cs="Arial"/>
        </w:rPr>
        <w:t>394</w:t>
      </w:r>
      <w:r w:rsidR="000A2D4C">
        <w:rPr>
          <w:rFonts w:ascii="Arial" w:hAnsi="Arial" w:cs="Arial"/>
        </w:rPr>
        <w:t> </w:t>
      </w:r>
      <w:r w:rsidR="00530CB5">
        <w:rPr>
          <w:rFonts w:ascii="Arial" w:hAnsi="Arial" w:cs="Arial"/>
        </w:rPr>
        <w:t>korun, tedy o</w:t>
      </w:r>
      <w:r w:rsidR="00526097">
        <w:rPr>
          <w:rFonts w:ascii="Arial" w:hAnsi="Arial" w:cs="Arial"/>
        </w:rPr>
        <w:t> </w:t>
      </w:r>
      <w:r w:rsidR="00530CB5">
        <w:rPr>
          <w:rFonts w:ascii="Arial" w:hAnsi="Arial" w:cs="Arial"/>
        </w:rPr>
        <w:t>3</w:t>
      </w:r>
      <w:r w:rsidR="00956925">
        <w:rPr>
          <w:rFonts w:ascii="Arial" w:hAnsi="Arial" w:cs="Arial"/>
        </w:rPr>
        <w:t>,1</w:t>
      </w:r>
      <w:r w:rsidR="00530CB5">
        <w:rPr>
          <w:rFonts w:ascii="Arial" w:hAnsi="Arial" w:cs="Arial"/>
        </w:rPr>
        <w:t xml:space="preserve"> % více. V případě </w:t>
      </w:r>
      <w:r w:rsidR="00855BE9" w:rsidRPr="00855BE9">
        <w:rPr>
          <w:rFonts w:ascii="Arial" w:hAnsi="Arial" w:cs="Arial"/>
        </w:rPr>
        <w:t xml:space="preserve">nových motocyklů nabízených přes portál </w:t>
      </w:r>
      <w:proofErr w:type="spellStart"/>
      <w:r w:rsidR="00855BE9" w:rsidRPr="00855BE9">
        <w:rPr>
          <w:rFonts w:ascii="Arial" w:hAnsi="Arial" w:cs="Arial"/>
        </w:rPr>
        <w:t>TipCars</w:t>
      </w:r>
      <w:proofErr w:type="spellEnd"/>
      <w:r w:rsidR="00855BE9" w:rsidRPr="00855BE9">
        <w:rPr>
          <w:rFonts w:ascii="Arial" w:hAnsi="Arial" w:cs="Arial"/>
        </w:rPr>
        <w:t xml:space="preserve"> naopak došlo k</w:t>
      </w:r>
      <w:r w:rsidR="006D1B8B">
        <w:rPr>
          <w:rFonts w:ascii="Arial" w:hAnsi="Arial" w:cs="Arial"/>
        </w:rPr>
        <w:t> </w:t>
      </w:r>
      <w:r w:rsidR="00855BE9" w:rsidRPr="00855BE9">
        <w:rPr>
          <w:rFonts w:ascii="Arial" w:hAnsi="Arial" w:cs="Arial"/>
        </w:rPr>
        <w:t xml:space="preserve">meziročnímu poklesu požadované ceny o </w:t>
      </w:r>
      <w:r w:rsidR="00EF61B2">
        <w:rPr>
          <w:rFonts w:ascii="Arial" w:hAnsi="Arial" w:cs="Arial"/>
        </w:rPr>
        <w:t>6,6</w:t>
      </w:r>
      <w:r w:rsidR="00855BE9">
        <w:rPr>
          <w:rFonts w:ascii="Arial" w:hAnsi="Arial" w:cs="Arial"/>
        </w:rPr>
        <w:t> </w:t>
      </w:r>
      <w:r w:rsidR="00855BE9" w:rsidRPr="00855BE9">
        <w:rPr>
          <w:rFonts w:ascii="Arial" w:hAnsi="Arial" w:cs="Arial"/>
        </w:rPr>
        <w:t xml:space="preserve">%. </w:t>
      </w:r>
      <w:r w:rsidR="00855BE9">
        <w:rPr>
          <w:rFonts w:ascii="Arial" w:hAnsi="Arial" w:cs="Arial"/>
        </w:rPr>
        <w:t>Nabízené byly průměrně za</w:t>
      </w:r>
      <w:r w:rsidR="00855BE9" w:rsidRPr="00855BE9">
        <w:rPr>
          <w:rFonts w:ascii="Arial" w:hAnsi="Arial" w:cs="Arial"/>
        </w:rPr>
        <w:t xml:space="preserve"> 245 570 korun.</w:t>
      </w:r>
    </w:p>
    <w:p w14:paraId="03391CF1" w14:textId="77777777" w:rsidR="000D7C6A" w:rsidRDefault="000D7C6A" w:rsidP="0015222B">
      <w:pPr>
        <w:jc w:val="both"/>
        <w:rPr>
          <w:rFonts w:ascii="Arial" w:hAnsi="Arial" w:cs="Arial"/>
        </w:rPr>
      </w:pPr>
    </w:p>
    <w:p w14:paraId="5210532C" w14:textId="6072C4D4" w:rsidR="000D7C6A" w:rsidRDefault="000D7C6A" w:rsidP="0015222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 mírnému meziročnímu poklesu </w:t>
      </w:r>
      <w:r w:rsidR="0011443C">
        <w:rPr>
          <w:rFonts w:ascii="Arial" w:hAnsi="Arial" w:cs="Arial"/>
        </w:rPr>
        <w:t>pak u ojetých motocyklů</w:t>
      </w:r>
      <w:r>
        <w:rPr>
          <w:rFonts w:ascii="Arial" w:hAnsi="Arial" w:cs="Arial"/>
        </w:rPr>
        <w:t xml:space="preserve"> došlo v</w:t>
      </w:r>
      <w:r w:rsidR="004140B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řípadě průměrného nájezdu. Motocykl nabízený v prvním pololetí měl průměrně </w:t>
      </w:r>
      <w:r w:rsidR="0011443C">
        <w:rPr>
          <w:rFonts w:ascii="Arial" w:hAnsi="Arial" w:cs="Arial"/>
        </w:rPr>
        <w:t xml:space="preserve">najeto </w:t>
      </w:r>
      <w:r>
        <w:rPr>
          <w:rFonts w:ascii="Arial" w:hAnsi="Arial" w:cs="Arial"/>
        </w:rPr>
        <w:t>23 816 kilometrů. To je o</w:t>
      </w:r>
      <w:r w:rsidR="006D1B8B">
        <w:rPr>
          <w:rFonts w:ascii="Arial" w:hAnsi="Arial" w:cs="Arial"/>
        </w:rPr>
        <w:t> </w:t>
      </w:r>
      <w:r>
        <w:rPr>
          <w:rFonts w:ascii="Arial" w:hAnsi="Arial" w:cs="Arial"/>
        </w:rPr>
        <w:t xml:space="preserve">půl procenta méně než ve stejném období v loňském roce. Průměrné stáří </w:t>
      </w:r>
      <w:r w:rsidR="00C44677">
        <w:rPr>
          <w:rFonts w:ascii="Arial" w:hAnsi="Arial" w:cs="Arial"/>
        </w:rPr>
        <w:t xml:space="preserve">nabízených </w:t>
      </w:r>
      <w:r>
        <w:rPr>
          <w:rFonts w:ascii="Arial" w:hAnsi="Arial" w:cs="Arial"/>
        </w:rPr>
        <w:t xml:space="preserve">ojetých motocyklů </w:t>
      </w:r>
      <w:r w:rsidR="007372D7">
        <w:rPr>
          <w:rFonts w:ascii="Arial" w:hAnsi="Arial" w:cs="Arial"/>
        </w:rPr>
        <w:t xml:space="preserve">letos </w:t>
      </w:r>
      <w:r w:rsidR="00B135B3">
        <w:rPr>
          <w:rFonts w:ascii="Arial" w:hAnsi="Arial" w:cs="Arial"/>
        </w:rPr>
        <w:t>činilo</w:t>
      </w:r>
      <w:r>
        <w:rPr>
          <w:rFonts w:ascii="Arial" w:hAnsi="Arial" w:cs="Arial"/>
        </w:rPr>
        <w:t xml:space="preserve"> 11 let.</w:t>
      </w:r>
    </w:p>
    <w:p w14:paraId="76506239" w14:textId="77777777" w:rsidR="00080945" w:rsidRDefault="00080945" w:rsidP="0015222B">
      <w:pPr>
        <w:jc w:val="both"/>
        <w:rPr>
          <w:rFonts w:ascii="Arial" w:hAnsi="Arial" w:cs="Arial"/>
        </w:rPr>
      </w:pPr>
    </w:p>
    <w:p w14:paraId="37A7838E" w14:textId="20B77F4A" w:rsidR="00080945" w:rsidRDefault="00080945" w:rsidP="00080945">
      <w:pPr>
        <w:jc w:val="both"/>
        <w:rPr>
          <w:rFonts w:ascii="Arial" w:hAnsi="Arial" w:cs="Arial"/>
        </w:rPr>
      </w:pPr>
      <w:r w:rsidRPr="00612903">
        <w:rPr>
          <w:rFonts w:ascii="Arial" w:hAnsi="Arial" w:cs="Arial"/>
          <w:i/>
          <w:iCs/>
        </w:rPr>
        <w:t xml:space="preserve">„Zájmu o motorky bezesporu pomohlo mimořádně teplé </w:t>
      </w:r>
      <w:r w:rsidR="000C0BFA">
        <w:rPr>
          <w:rFonts w:ascii="Arial" w:hAnsi="Arial" w:cs="Arial"/>
          <w:i/>
          <w:iCs/>
        </w:rPr>
        <w:t>počasí v jarních měsících, které</w:t>
      </w:r>
      <w:r w:rsidR="009A2C5E">
        <w:rPr>
          <w:rFonts w:ascii="Arial" w:hAnsi="Arial" w:cs="Arial"/>
          <w:i/>
          <w:iCs/>
        </w:rPr>
        <w:t> </w:t>
      </w:r>
      <w:r w:rsidR="000C0BFA">
        <w:rPr>
          <w:rFonts w:ascii="Arial" w:hAnsi="Arial" w:cs="Arial"/>
          <w:i/>
          <w:iCs/>
        </w:rPr>
        <w:t>motorkářům oproti loňskému roku umožnilo vyjet na silnice o poznání dříve</w:t>
      </w:r>
      <w:r w:rsidRPr="00612903">
        <w:rPr>
          <w:rFonts w:ascii="Arial" w:hAnsi="Arial" w:cs="Arial"/>
          <w:i/>
          <w:iCs/>
        </w:rPr>
        <w:t>,“</w:t>
      </w:r>
      <w:r>
        <w:rPr>
          <w:rFonts w:ascii="Arial" w:hAnsi="Arial" w:cs="Arial"/>
        </w:rPr>
        <w:t xml:space="preserve"> </w:t>
      </w:r>
      <w:r w:rsidR="00741395">
        <w:rPr>
          <w:rFonts w:ascii="Arial" w:hAnsi="Arial" w:cs="Arial"/>
        </w:rPr>
        <w:t>vysvětluje</w:t>
      </w:r>
      <w:r>
        <w:rPr>
          <w:rFonts w:ascii="Arial" w:hAnsi="Arial" w:cs="Arial"/>
        </w:rPr>
        <w:t xml:space="preserve"> </w:t>
      </w:r>
      <w:r w:rsidRPr="000D7C6A">
        <w:rPr>
          <w:rFonts w:ascii="Arial" w:hAnsi="Arial" w:cs="Arial"/>
          <w:b/>
          <w:bCs/>
        </w:rPr>
        <w:t xml:space="preserve">Marek Knieža, ředitel </w:t>
      </w:r>
      <w:proofErr w:type="spellStart"/>
      <w:r w:rsidRPr="000D7C6A">
        <w:rPr>
          <w:rFonts w:ascii="Arial" w:hAnsi="Arial" w:cs="Arial"/>
          <w:b/>
          <w:bCs/>
        </w:rPr>
        <w:t>TipCars</w:t>
      </w:r>
      <w:proofErr w:type="spellEnd"/>
      <w:r w:rsidR="00C52F91">
        <w:rPr>
          <w:rFonts w:ascii="Arial" w:hAnsi="Arial" w:cs="Arial"/>
        </w:rPr>
        <w:t>.</w:t>
      </w:r>
      <w:r w:rsidR="00C44D9D">
        <w:rPr>
          <w:rFonts w:ascii="Arial" w:hAnsi="Arial" w:cs="Arial"/>
        </w:rPr>
        <w:t xml:space="preserve"> </w:t>
      </w:r>
      <w:r w:rsidR="00C44D9D" w:rsidRPr="000D7C6A">
        <w:rPr>
          <w:rFonts w:ascii="Arial" w:hAnsi="Arial" w:cs="Arial"/>
          <w:i/>
          <w:iCs/>
        </w:rPr>
        <w:t>„</w:t>
      </w:r>
      <w:r w:rsidRPr="000D7C6A">
        <w:rPr>
          <w:rFonts w:ascii="Arial" w:hAnsi="Arial" w:cs="Arial"/>
          <w:i/>
          <w:iCs/>
        </w:rPr>
        <w:t xml:space="preserve">Co se týká </w:t>
      </w:r>
      <w:r w:rsidR="00C44D9D" w:rsidRPr="000D7C6A">
        <w:rPr>
          <w:rFonts w:ascii="Arial" w:hAnsi="Arial" w:cs="Arial"/>
          <w:i/>
          <w:iCs/>
        </w:rPr>
        <w:t>cen</w:t>
      </w:r>
      <w:r w:rsidRPr="000D7C6A">
        <w:rPr>
          <w:rFonts w:ascii="Arial" w:hAnsi="Arial" w:cs="Arial"/>
          <w:i/>
          <w:iCs/>
        </w:rPr>
        <w:t xml:space="preserve">, </w:t>
      </w:r>
      <w:proofErr w:type="gramStart"/>
      <w:r w:rsidRPr="000D7C6A">
        <w:rPr>
          <w:rFonts w:ascii="Arial" w:hAnsi="Arial" w:cs="Arial"/>
          <w:i/>
          <w:iCs/>
        </w:rPr>
        <w:t>spíše</w:t>
      </w:r>
      <w:proofErr w:type="gramEnd"/>
      <w:r w:rsidRPr="000D7C6A">
        <w:rPr>
          <w:rFonts w:ascii="Arial" w:hAnsi="Arial" w:cs="Arial"/>
          <w:i/>
          <w:iCs/>
        </w:rPr>
        <w:t xml:space="preserve"> než </w:t>
      </w:r>
      <w:r w:rsidR="00B304CF">
        <w:rPr>
          <w:rFonts w:ascii="Arial" w:hAnsi="Arial" w:cs="Arial"/>
          <w:i/>
          <w:iCs/>
        </w:rPr>
        <w:t>zdražením</w:t>
      </w:r>
      <w:r w:rsidRPr="000D7C6A">
        <w:rPr>
          <w:rFonts w:ascii="Arial" w:hAnsi="Arial" w:cs="Arial"/>
          <w:i/>
          <w:iCs/>
        </w:rPr>
        <w:t xml:space="preserve"> jako </w:t>
      </w:r>
      <w:r w:rsidR="00B304CF">
        <w:rPr>
          <w:rFonts w:ascii="Arial" w:hAnsi="Arial" w:cs="Arial"/>
          <w:i/>
          <w:iCs/>
        </w:rPr>
        <w:t>takovým</w:t>
      </w:r>
      <w:r w:rsidRPr="000D7C6A">
        <w:rPr>
          <w:rFonts w:ascii="Arial" w:hAnsi="Arial" w:cs="Arial"/>
          <w:i/>
          <w:iCs/>
        </w:rPr>
        <w:t xml:space="preserve"> </w:t>
      </w:r>
      <w:r w:rsidR="00741395">
        <w:rPr>
          <w:rFonts w:ascii="Arial" w:hAnsi="Arial" w:cs="Arial"/>
          <w:i/>
          <w:iCs/>
        </w:rPr>
        <w:t>je</w:t>
      </w:r>
      <w:r w:rsidR="005B0A33">
        <w:rPr>
          <w:rFonts w:ascii="Arial" w:hAnsi="Arial" w:cs="Arial"/>
          <w:i/>
          <w:iCs/>
        </w:rPr>
        <w:t> </w:t>
      </w:r>
      <w:r w:rsidRPr="000D7C6A">
        <w:rPr>
          <w:rFonts w:ascii="Arial" w:hAnsi="Arial" w:cs="Arial"/>
          <w:i/>
          <w:iCs/>
        </w:rPr>
        <w:t>nárůst průměrné ceny ojetých motocyklů způsobený určitou proměnou skladby nabízených typů. O</w:t>
      </w:r>
      <w:r w:rsidR="009A2C5E">
        <w:rPr>
          <w:rFonts w:ascii="Arial" w:hAnsi="Arial" w:cs="Arial"/>
          <w:i/>
          <w:iCs/>
        </w:rPr>
        <w:t> </w:t>
      </w:r>
      <w:r w:rsidRPr="000D7C6A">
        <w:rPr>
          <w:rFonts w:ascii="Arial" w:hAnsi="Arial" w:cs="Arial"/>
          <w:i/>
          <w:iCs/>
        </w:rPr>
        <w:t xml:space="preserve">poznání častěji se </w:t>
      </w:r>
      <w:r w:rsidR="000A2F28">
        <w:rPr>
          <w:rFonts w:ascii="Arial" w:hAnsi="Arial" w:cs="Arial"/>
          <w:i/>
          <w:iCs/>
        </w:rPr>
        <w:t xml:space="preserve">letos </w:t>
      </w:r>
      <w:r w:rsidRPr="000D7C6A">
        <w:rPr>
          <w:rFonts w:ascii="Arial" w:hAnsi="Arial" w:cs="Arial"/>
          <w:i/>
          <w:iCs/>
        </w:rPr>
        <w:t xml:space="preserve">mezi nabízenými motocykly objevovaly třeba </w:t>
      </w:r>
      <w:proofErr w:type="spellStart"/>
      <w:r w:rsidRPr="000D7C6A">
        <w:rPr>
          <w:rFonts w:ascii="Arial" w:hAnsi="Arial" w:cs="Arial"/>
          <w:i/>
          <w:iCs/>
        </w:rPr>
        <w:t>choppery</w:t>
      </w:r>
      <w:proofErr w:type="spellEnd"/>
      <w:r w:rsidRPr="000D7C6A">
        <w:rPr>
          <w:rFonts w:ascii="Arial" w:hAnsi="Arial" w:cs="Arial"/>
          <w:i/>
          <w:iCs/>
        </w:rPr>
        <w:t>, jejichž ceny se</w:t>
      </w:r>
      <w:r w:rsidR="004C0310">
        <w:rPr>
          <w:rFonts w:ascii="Arial" w:hAnsi="Arial" w:cs="Arial"/>
          <w:i/>
          <w:iCs/>
        </w:rPr>
        <w:t xml:space="preserve"> třeba oproti skútrům</w:t>
      </w:r>
      <w:r w:rsidRPr="000D7C6A">
        <w:rPr>
          <w:rFonts w:ascii="Arial" w:hAnsi="Arial" w:cs="Arial"/>
          <w:i/>
          <w:iCs/>
        </w:rPr>
        <w:t xml:space="preserve"> pohybují ve </w:t>
      </w:r>
      <w:r w:rsidR="004C0310">
        <w:rPr>
          <w:rFonts w:ascii="Arial" w:hAnsi="Arial" w:cs="Arial"/>
          <w:i/>
          <w:iCs/>
        </w:rPr>
        <w:t xml:space="preserve">výrazně </w:t>
      </w:r>
      <w:r w:rsidRPr="000D7C6A">
        <w:rPr>
          <w:rFonts w:ascii="Arial" w:hAnsi="Arial" w:cs="Arial"/>
          <w:i/>
          <w:iCs/>
        </w:rPr>
        <w:t>vyšších hladinách</w:t>
      </w:r>
      <w:r w:rsidR="00C52F91">
        <w:rPr>
          <w:rFonts w:ascii="Arial" w:hAnsi="Arial" w:cs="Arial"/>
          <w:i/>
          <w:iCs/>
        </w:rPr>
        <w:t>,</w:t>
      </w:r>
      <w:r w:rsidR="000D7C6A" w:rsidRPr="000D7C6A">
        <w:rPr>
          <w:rFonts w:ascii="Arial" w:hAnsi="Arial" w:cs="Arial"/>
          <w:i/>
          <w:iCs/>
        </w:rPr>
        <w:t>“</w:t>
      </w:r>
      <w:r w:rsidR="00C52F91">
        <w:rPr>
          <w:rFonts w:ascii="Arial" w:hAnsi="Arial" w:cs="Arial"/>
          <w:i/>
          <w:iCs/>
        </w:rPr>
        <w:t xml:space="preserve"> </w:t>
      </w:r>
      <w:r w:rsidR="00C52F91" w:rsidRPr="00C52F91">
        <w:rPr>
          <w:rFonts w:ascii="Arial" w:hAnsi="Arial" w:cs="Arial"/>
        </w:rPr>
        <w:t>dodává</w:t>
      </w:r>
      <w:r w:rsidR="00C52F91">
        <w:rPr>
          <w:rFonts w:ascii="Arial" w:hAnsi="Arial" w:cs="Arial"/>
          <w:i/>
          <w:iCs/>
        </w:rPr>
        <w:t>.</w:t>
      </w:r>
    </w:p>
    <w:p w14:paraId="20CAB7E7" w14:textId="77777777" w:rsidR="00F84E17" w:rsidRDefault="00F84E17" w:rsidP="0015222B">
      <w:pPr>
        <w:jc w:val="both"/>
        <w:rPr>
          <w:rFonts w:ascii="Arial" w:hAnsi="Arial" w:cs="Arial"/>
        </w:rPr>
      </w:pPr>
    </w:p>
    <w:p w14:paraId="47DE2624" w14:textId="518C7575" w:rsidR="005E7A0A" w:rsidRPr="00046587" w:rsidRDefault="0042787E" w:rsidP="0015222B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kútry, </w:t>
      </w:r>
      <w:proofErr w:type="spellStart"/>
      <w:r>
        <w:rPr>
          <w:rFonts w:ascii="Arial" w:hAnsi="Arial" w:cs="Arial"/>
          <w:b/>
          <w:bCs/>
        </w:rPr>
        <w:t>choppery</w:t>
      </w:r>
      <w:proofErr w:type="spellEnd"/>
      <w:r>
        <w:rPr>
          <w:rFonts w:ascii="Arial" w:hAnsi="Arial" w:cs="Arial"/>
          <w:b/>
          <w:bCs/>
        </w:rPr>
        <w:t xml:space="preserve"> a silniční endura</w:t>
      </w:r>
    </w:p>
    <w:p w14:paraId="7FE5803F" w14:textId="77777777" w:rsidR="0007727D" w:rsidRDefault="0007727D" w:rsidP="0015222B">
      <w:pPr>
        <w:jc w:val="both"/>
        <w:rPr>
          <w:rFonts w:ascii="Arial" w:hAnsi="Arial" w:cs="Arial"/>
        </w:rPr>
      </w:pPr>
    </w:p>
    <w:p w14:paraId="34D07837" w14:textId="5C6C017B" w:rsidR="0007727D" w:rsidRDefault="002418EC" w:rsidP="0015222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ávě </w:t>
      </w:r>
      <w:r w:rsidR="003778C6">
        <w:rPr>
          <w:rFonts w:ascii="Arial" w:hAnsi="Arial" w:cs="Arial"/>
        </w:rPr>
        <w:t xml:space="preserve">klasické </w:t>
      </w:r>
      <w:proofErr w:type="spellStart"/>
      <w:r>
        <w:rPr>
          <w:rFonts w:ascii="Arial" w:hAnsi="Arial" w:cs="Arial"/>
        </w:rPr>
        <w:t>choppery</w:t>
      </w:r>
      <w:proofErr w:type="spellEnd"/>
      <w:r>
        <w:rPr>
          <w:rFonts w:ascii="Arial" w:hAnsi="Arial" w:cs="Arial"/>
        </w:rPr>
        <w:t xml:space="preserve"> jsou podle analýzy </w:t>
      </w:r>
      <w:proofErr w:type="spellStart"/>
      <w:r>
        <w:rPr>
          <w:rFonts w:ascii="Arial" w:hAnsi="Arial" w:cs="Arial"/>
        </w:rPr>
        <w:t>TipCars</w:t>
      </w:r>
      <w:proofErr w:type="spellEnd"/>
      <w:r>
        <w:rPr>
          <w:rFonts w:ascii="Arial" w:hAnsi="Arial" w:cs="Arial"/>
        </w:rPr>
        <w:t xml:space="preserve"> nejčastěji nabízeným typem mezi ojetými motocykly</w:t>
      </w:r>
      <w:r w:rsidR="009D0F95">
        <w:rPr>
          <w:rFonts w:ascii="Arial" w:hAnsi="Arial" w:cs="Arial"/>
        </w:rPr>
        <w:t>. Ze všech nabízených ojetin je každ</w:t>
      </w:r>
      <w:r w:rsidR="003778C6">
        <w:rPr>
          <w:rFonts w:ascii="Arial" w:hAnsi="Arial" w:cs="Arial"/>
        </w:rPr>
        <w:t>á</w:t>
      </w:r>
      <w:r w:rsidR="009D0F95">
        <w:rPr>
          <w:rFonts w:ascii="Arial" w:hAnsi="Arial" w:cs="Arial"/>
        </w:rPr>
        <w:t xml:space="preserve"> pát</w:t>
      </w:r>
      <w:r w:rsidR="003778C6">
        <w:rPr>
          <w:rFonts w:ascii="Arial" w:hAnsi="Arial" w:cs="Arial"/>
        </w:rPr>
        <w:t>á</w:t>
      </w:r>
      <w:r w:rsidR="009D0F95">
        <w:rPr>
          <w:rFonts w:ascii="Arial" w:hAnsi="Arial" w:cs="Arial"/>
        </w:rPr>
        <w:t xml:space="preserve"> </w:t>
      </w:r>
      <w:proofErr w:type="spellStart"/>
      <w:r w:rsidR="003778C6">
        <w:rPr>
          <w:rFonts w:ascii="Arial" w:hAnsi="Arial" w:cs="Arial"/>
        </w:rPr>
        <w:t>chopper</w:t>
      </w:r>
      <w:proofErr w:type="spellEnd"/>
      <w:r w:rsidR="003778C6">
        <w:rPr>
          <w:rFonts w:ascii="Arial" w:hAnsi="Arial" w:cs="Arial"/>
        </w:rPr>
        <w:t xml:space="preserve"> </w:t>
      </w:r>
      <w:r w:rsidR="009D0F95">
        <w:rPr>
          <w:rFonts w:ascii="Arial" w:hAnsi="Arial" w:cs="Arial"/>
        </w:rPr>
        <w:t xml:space="preserve">(21 %). </w:t>
      </w:r>
      <w:r w:rsidR="0010681A">
        <w:rPr>
          <w:rFonts w:ascii="Arial" w:hAnsi="Arial" w:cs="Arial"/>
        </w:rPr>
        <w:t>S malým odstupem za</w:t>
      </w:r>
      <w:r w:rsidR="002B2410">
        <w:rPr>
          <w:rFonts w:ascii="Arial" w:hAnsi="Arial" w:cs="Arial"/>
        </w:rPr>
        <w:t> </w:t>
      </w:r>
      <w:r w:rsidR="0010681A">
        <w:rPr>
          <w:rFonts w:ascii="Arial" w:hAnsi="Arial" w:cs="Arial"/>
        </w:rPr>
        <w:t>nimi pak následují silniční endura (19 %), skútry (</w:t>
      </w:r>
      <w:r w:rsidR="00C9281F">
        <w:rPr>
          <w:rFonts w:ascii="Arial" w:hAnsi="Arial" w:cs="Arial"/>
        </w:rPr>
        <w:t xml:space="preserve">16 %) </w:t>
      </w:r>
      <w:r w:rsidR="00D04530">
        <w:rPr>
          <w:rFonts w:ascii="Arial" w:hAnsi="Arial" w:cs="Arial"/>
        </w:rPr>
        <w:t>a</w:t>
      </w:r>
      <w:r w:rsidR="00C9281F">
        <w:rPr>
          <w:rFonts w:ascii="Arial" w:hAnsi="Arial" w:cs="Arial"/>
        </w:rPr>
        <w:t xml:space="preserve"> silniční cestovní motocykly (14</w:t>
      </w:r>
      <w:r w:rsidR="00141157">
        <w:rPr>
          <w:rFonts w:ascii="Arial" w:hAnsi="Arial" w:cs="Arial"/>
        </w:rPr>
        <w:t> </w:t>
      </w:r>
      <w:r w:rsidR="00C9281F">
        <w:rPr>
          <w:rFonts w:ascii="Arial" w:hAnsi="Arial" w:cs="Arial"/>
        </w:rPr>
        <w:t xml:space="preserve">%). </w:t>
      </w:r>
      <w:r w:rsidR="004D4676">
        <w:rPr>
          <w:rFonts w:ascii="Arial" w:hAnsi="Arial" w:cs="Arial"/>
        </w:rPr>
        <w:t>Vcelku</w:t>
      </w:r>
      <w:r w:rsidR="00A949A4">
        <w:rPr>
          <w:rFonts w:ascii="Arial" w:hAnsi="Arial" w:cs="Arial"/>
        </w:rPr>
        <w:t xml:space="preserve"> odlišná</w:t>
      </w:r>
      <w:r w:rsidR="00C9281F">
        <w:rPr>
          <w:rFonts w:ascii="Arial" w:hAnsi="Arial" w:cs="Arial"/>
        </w:rPr>
        <w:t xml:space="preserve"> </w:t>
      </w:r>
      <w:r w:rsidR="009B0E09">
        <w:rPr>
          <w:rFonts w:ascii="Arial" w:hAnsi="Arial" w:cs="Arial"/>
        </w:rPr>
        <w:t xml:space="preserve">je </w:t>
      </w:r>
      <w:r w:rsidR="00141157">
        <w:rPr>
          <w:rFonts w:ascii="Arial" w:hAnsi="Arial" w:cs="Arial"/>
        </w:rPr>
        <w:t xml:space="preserve">situace </w:t>
      </w:r>
      <w:r w:rsidR="009B0E09">
        <w:rPr>
          <w:rFonts w:ascii="Arial" w:hAnsi="Arial" w:cs="Arial"/>
        </w:rPr>
        <w:t xml:space="preserve">v případě nabídky nových motocyklů. Té zcela jednoznačně </w:t>
      </w:r>
      <w:r w:rsidR="00193276">
        <w:rPr>
          <w:rFonts w:ascii="Arial" w:hAnsi="Arial" w:cs="Arial"/>
        </w:rPr>
        <w:t>dominují skútry</w:t>
      </w:r>
      <w:r w:rsidR="005A361D">
        <w:rPr>
          <w:rFonts w:ascii="Arial" w:hAnsi="Arial" w:cs="Arial"/>
        </w:rPr>
        <w:t xml:space="preserve"> (22 %), za </w:t>
      </w:r>
      <w:r w:rsidR="00360977">
        <w:rPr>
          <w:rFonts w:ascii="Arial" w:hAnsi="Arial" w:cs="Arial"/>
        </w:rPr>
        <w:t>nimiž</w:t>
      </w:r>
      <w:r w:rsidR="005A361D">
        <w:rPr>
          <w:rFonts w:ascii="Arial" w:hAnsi="Arial" w:cs="Arial"/>
        </w:rPr>
        <w:t xml:space="preserve"> následují</w:t>
      </w:r>
      <w:r w:rsidR="00360977">
        <w:rPr>
          <w:rFonts w:ascii="Arial" w:hAnsi="Arial" w:cs="Arial"/>
        </w:rPr>
        <w:t xml:space="preserve"> silniční endura (17 %) a</w:t>
      </w:r>
      <w:r w:rsidR="006A504D">
        <w:rPr>
          <w:rFonts w:ascii="Arial" w:hAnsi="Arial" w:cs="Arial"/>
        </w:rPr>
        <w:t xml:space="preserve"> </w:t>
      </w:r>
      <w:proofErr w:type="spellStart"/>
      <w:r w:rsidR="006A504D">
        <w:rPr>
          <w:rFonts w:ascii="Arial" w:hAnsi="Arial" w:cs="Arial"/>
        </w:rPr>
        <w:t>nakedbike</w:t>
      </w:r>
      <w:proofErr w:type="spellEnd"/>
      <w:r w:rsidR="006A504D">
        <w:rPr>
          <w:rFonts w:ascii="Arial" w:hAnsi="Arial" w:cs="Arial"/>
        </w:rPr>
        <w:t xml:space="preserve"> (16 %).</w:t>
      </w:r>
    </w:p>
    <w:p w14:paraId="60953562" w14:textId="77777777" w:rsidR="0042787E" w:rsidRDefault="0042787E" w:rsidP="0015222B">
      <w:pPr>
        <w:jc w:val="both"/>
        <w:rPr>
          <w:rFonts w:ascii="Arial" w:hAnsi="Arial" w:cs="Arial"/>
        </w:rPr>
      </w:pPr>
    </w:p>
    <w:p w14:paraId="1365BB18" w14:textId="43517D22" w:rsidR="0042787E" w:rsidRDefault="00F40F57" w:rsidP="0015222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 jak to je s</w:t>
      </w:r>
      <w:r w:rsidR="00895A32">
        <w:rPr>
          <w:rFonts w:ascii="Arial" w:hAnsi="Arial" w:cs="Arial"/>
        </w:rPr>
        <w:t xml:space="preserve"> jednotlivými značkami? </w:t>
      </w:r>
      <w:r w:rsidR="008941D9">
        <w:rPr>
          <w:rFonts w:ascii="Arial" w:hAnsi="Arial" w:cs="Arial"/>
        </w:rPr>
        <w:t>Mezi ojetými motocykly jsou nejčastěji nabízené modely</w:t>
      </w:r>
      <w:r w:rsidR="00065B9F">
        <w:rPr>
          <w:rFonts w:ascii="Arial" w:hAnsi="Arial" w:cs="Arial"/>
        </w:rPr>
        <w:t xml:space="preserve"> německého BMW. </w:t>
      </w:r>
      <w:r w:rsidR="005C6CDB">
        <w:rPr>
          <w:rFonts w:ascii="Arial" w:hAnsi="Arial" w:cs="Arial"/>
        </w:rPr>
        <w:t xml:space="preserve">Znak </w:t>
      </w:r>
      <w:r w:rsidR="00DA12D2">
        <w:rPr>
          <w:rFonts w:ascii="Arial" w:hAnsi="Arial" w:cs="Arial"/>
        </w:rPr>
        <w:t>mnichovské</w:t>
      </w:r>
      <w:r w:rsidR="005C6CDB">
        <w:rPr>
          <w:rFonts w:ascii="Arial" w:hAnsi="Arial" w:cs="Arial"/>
        </w:rPr>
        <w:t xml:space="preserve"> automobilky na sobě má každá sedmá</w:t>
      </w:r>
      <w:r w:rsidR="00223DB4">
        <w:rPr>
          <w:rFonts w:ascii="Arial" w:hAnsi="Arial" w:cs="Arial"/>
        </w:rPr>
        <w:t xml:space="preserve"> nabízená ojetá motorka (15 %). </w:t>
      </w:r>
      <w:r w:rsidR="00D17E4F">
        <w:rPr>
          <w:rFonts w:ascii="Arial" w:hAnsi="Arial" w:cs="Arial"/>
        </w:rPr>
        <w:t xml:space="preserve">Zatímco </w:t>
      </w:r>
      <w:r w:rsidR="000B4303">
        <w:rPr>
          <w:rFonts w:ascii="Arial" w:hAnsi="Arial" w:cs="Arial"/>
        </w:rPr>
        <w:t>množství</w:t>
      </w:r>
      <w:r w:rsidR="006A7544">
        <w:rPr>
          <w:rFonts w:ascii="Arial" w:hAnsi="Arial" w:cs="Arial"/>
        </w:rPr>
        <w:t xml:space="preserve"> </w:t>
      </w:r>
      <w:r w:rsidR="00134E40">
        <w:rPr>
          <w:rFonts w:ascii="Arial" w:hAnsi="Arial" w:cs="Arial"/>
        </w:rPr>
        <w:t xml:space="preserve">inzerátů </w:t>
      </w:r>
      <w:r w:rsidR="000B4303">
        <w:rPr>
          <w:rFonts w:ascii="Arial" w:hAnsi="Arial" w:cs="Arial"/>
        </w:rPr>
        <w:t>nabízejících</w:t>
      </w:r>
      <w:r w:rsidR="00134E40">
        <w:rPr>
          <w:rFonts w:ascii="Arial" w:hAnsi="Arial" w:cs="Arial"/>
        </w:rPr>
        <w:t xml:space="preserve"> motocykly BMW </w:t>
      </w:r>
      <w:r w:rsidR="00A40F7D">
        <w:rPr>
          <w:rFonts w:ascii="Arial" w:hAnsi="Arial" w:cs="Arial"/>
        </w:rPr>
        <w:t>meziročně stouplo</w:t>
      </w:r>
      <w:r w:rsidR="000B4303">
        <w:rPr>
          <w:rFonts w:ascii="Arial" w:hAnsi="Arial" w:cs="Arial"/>
        </w:rPr>
        <w:t xml:space="preserve"> téměř o pětin</w:t>
      </w:r>
      <w:r w:rsidR="00EE11F4">
        <w:rPr>
          <w:rFonts w:ascii="Arial" w:hAnsi="Arial" w:cs="Arial"/>
        </w:rPr>
        <w:t xml:space="preserve">u, </w:t>
      </w:r>
      <w:r w:rsidR="00516E69">
        <w:rPr>
          <w:rFonts w:ascii="Arial" w:hAnsi="Arial" w:cs="Arial"/>
        </w:rPr>
        <w:t>v případě japonské</w:t>
      </w:r>
      <w:r w:rsidR="009417B3">
        <w:rPr>
          <w:rFonts w:ascii="Arial" w:hAnsi="Arial" w:cs="Arial"/>
        </w:rPr>
        <w:t xml:space="preserve"> Hondy</w:t>
      </w:r>
      <w:r w:rsidR="00475DC8">
        <w:rPr>
          <w:rFonts w:ascii="Arial" w:hAnsi="Arial" w:cs="Arial"/>
        </w:rPr>
        <w:t>,</w:t>
      </w:r>
      <w:r w:rsidR="009417B3">
        <w:rPr>
          <w:rFonts w:ascii="Arial" w:hAnsi="Arial" w:cs="Arial"/>
        </w:rPr>
        <w:t xml:space="preserve"> která </w:t>
      </w:r>
      <w:r w:rsidR="00B80AC8">
        <w:rPr>
          <w:rFonts w:ascii="Arial" w:hAnsi="Arial" w:cs="Arial"/>
        </w:rPr>
        <w:t>vloni</w:t>
      </w:r>
      <w:r w:rsidR="009417B3">
        <w:rPr>
          <w:rFonts w:ascii="Arial" w:hAnsi="Arial" w:cs="Arial"/>
        </w:rPr>
        <w:t xml:space="preserve"> </w:t>
      </w:r>
      <w:r w:rsidR="00475DC8">
        <w:rPr>
          <w:rFonts w:ascii="Arial" w:hAnsi="Arial" w:cs="Arial"/>
        </w:rPr>
        <w:t xml:space="preserve">držela prvenství, </w:t>
      </w:r>
      <w:r w:rsidR="008765A6">
        <w:rPr>
          <w:rFonts w:ascii="Arial" w:hAnsi="Arial" w:cs="Arial"/>
        </w:rPr>
        <w:t xml:space="preserve">naopak </w:t>
      </w:r>
      <w:r w:rsidR="00475DC8">
        <w:rPr>
          <w:rFonts w:ascii="Arial" w:hAnsi="Arial" w:cs="Arial"/>
        </w:rPr>
        <w:t xml:space="preserve">došlo </w:t>
      </w:r>
      <w:r w:rsidR="00475DC8">
        <w:rPr>
          <w:rFonts w:ascii="Arial" w:hAnsi="Arial" w:cs="Arial"/>
        </w:rPr>
        <w:lastRenderedPageBreak/>
        <w:t>k mírnému poklesu</w:t>
      </w:r>
      <w:r w:rsidR="00220A07">
        <w:rPr>
          <w:rFonts w:ascii="Arial" w:hAnsi="Arial" w:cs="Arial"/>
        </w:rPr>
        <w:t xml:space="preserve">. </w:t>
      </w:r>
      <w:r w:rsidR="00A51007">
        <w:rPr>
          <w:rFonts w:ascii="Arial" w:hAnsi="Arial" w:cs="Arial"/>
        </w:rPr>
        <w:t xml:space="preserve">Za první půlrok letošního roku se tak musí </w:t>
      </w:r>
      <w:r w:rsidR="00A40F7D">
        <w:rPr>
          <w:rFonts w:ascii="Arial" w:hAnsi="Arial" w:cs="Arial"/>
        </w:rPr>
        <w:t>s</w:t>
      </w:r>
      <w:r w:rsidR="00220A07">
        <w:rPr>
          <w:rFonts w:ascii="Arial" w:hAnsi="Arial" w:cs="Arial"/>
        </w:rPr>
        <w:t xml:space="preserve">pokojit </w:t>
      </w:r>
      <w:r w:rsidR="00CE5051">
        <w:rPr>
          <w:rFonts w:ascii="Arial" w:hAnsi="Arial" w:cs="Arial"/>
        </w:rPr>
        <w:t xml:space="preserve">až </w:t>
      </w:r>
      <w:r w:rsidR="00220A07">
        <w:rPr>
          <w:rFonts w:ascii="Arial" w:hAnsi="Arial" w:cs="Arial"/>
        </w:rPr>
        <w:t>s</w:t>
      </w:r>
      <w:r w:rsidR="00A40F7D">
        <w:rPr>
          <w:rFonts w:ascii="Arial" w:hAnsi="Arial" w:cs="Arial"/>
        </w:rPr>
        <w:t> druhou příčkou</w:t>
      </w:r>
      <w:r w:rsidR="00220A07">
        <w:rPr>
          <w:rFonts w:ascii="Arial" w:hAnsi="Arial" w:cs="Arial"/>
        </w:rPr>
        <w:t>. Pomyslné stupně vítězů pak mezi ojetými motocykly uzavírá</w:t>
      </w:r>
      <w:r w:rsidR="002D1527">
        <w:rPr>
          <w:rFonts w:ascii="Arial" w:hAnsi="Arial" w:cs="Arial"/>
        </w:rPr>
        <w:t xml:space="preserve"> další japonský výrobce – Yamaha.</w:t>
      </w:r>
      <w:r w:rsidR="007C7117">
        <w:rPr>
          <w:rFonts w:ascii="Arial" w:hAnsi="Arial" w:cs="Arial"/>
        </w:rPr>
        <w:t xml:space="preserve"> Mezi </w:t>
      </w:r>
      <w:r w:rsidR="00A343EF">
        <w:rPr>
          <w:rFonts w:ascii="Arial" w:hAnsi="Arial" w:cs="Arial"/>
        </w:rPr>
        <w:t>deset</w:t>
      </w:r>
      <w:r w:rsidR="007C7117">
        <w:rPr>
          <w:rFonts w:ascii="Arial" w:hAnsi="Arial" w:cs="Arial"/>
        </w:rPr>
        <w:t xml:space="preserve"> nejčastěji nabízený</w:t>
      </w:r>
      <w:r w:rsidR="009D170A">
        <w:rPr>
          <w:rFonts w:ascii="Arial" w:hAnsi="Arial" w:cs="Arial"/>
        </w:rPr>
        <w:t>mi</w:t>
      </w:r>
      <w:r w:rsidR="007C7117">
        <w:rPr>
          <w:rFonts w:ascii="Arial" w:hAnsi="Arial" w:cs="Arial"/>
        </w:rPr>
        <w:t xml:space="preserve"> se </w:t>
      </w:r>
      <w:r w:rsidR="009D170A">
        <w:rPr>
          <w:rFonts w:ascii="Arial" w:hAnsi="Arial" w:cs="Arial"/>
        </w:rPr>
        <w:t xml:space="preserve">dále </w:t>
      </w:r>
      <w:r w:rsidR="00866AC7">
        <w:rPr>
          <w:rFonts w:ascii="Arial" w:hAnsi="Arial" w:cs="Arial"/>
        </w:rPr>
        <w:t>probojovaly</w:t>
      </w:r>
      <w:r w:rsidR="009D170A">
        <w:rPr>
          <w:rFonts w:ascii="Arial" w:hAnsi="Arial" w:cs="Arial"/>
        </w:rPr>
        <w:t xml:space="preserve"> značky</w:t>
      </w:r>
      <w:r w:rsidR="000E6049">
        <w:rPr>
          <w:rFonts w:ascii="Arial" w:hAnsi="Arial" w:cs="Arial"/>
        </w:rPr>
        <w:t xml:space="preserve"> </w:t>
      </w:r>
      <w:r w:rsidR="0028551E">
        <w:rPr>
          <w:rFonts w:ascii="Arial" w:hAnsi="Arial" w:cs="Arial"/>
        </w:rPr>
        <w:t xml:space="preserve">KTM, </w:t>
      </w:r>
      <w:proofErr w:type="spellStart"/>
      <w:r w:rsidR="0028551E">
        <w:rPr>
          <w:rFonts w:ascii="Arial" w:hAnsi="Arial" w:cs="Arial"/>
        </w:rPr>
        <w:t>Kawasaki</w:t>
      </w:r>
      <w:proofErr w:type="spellEnd"/>
      <w:r w:rsidR="0028551E">
        <w:rPr>
          <w:rFonts w:ascii="Arial" w:hAnsi="Arial" w:cs="Arial"/>
        </w:rPr>
        <w:t>, Suzuki, Harley-Davidson</w:t>
      </w:r>
      <w:r w:rsidR="000E6049">
        <w:rPr>
          <w:rFonts w:ascii="Arial" w:hAnsi="Arial" w:cs="Arial"/>
        </w:rPr>
        <w:t xml:space="preserve">, Ducati, </w:t>
      </w:r>
      <w:proofErr w:type="spellStart"/>
      <w:r w:rsidR="000E6049">
        <w:rPr>
          <w:rFonts w:ascii="Arial" w:hAnsi="Arial" w:cs="Arial"/>
        </w:rPr>
        <w:t>Piaggio</w:t>
      </w:r>
      <w:proofErr w:type="spellEnd"/>
      <w:r w:rsidR="000E6049">
        <w:rPr>
          <w:rFonts w:ascii="Arial" w:hAnsi="Arial" w:cs="Arial"/>
        </w:rPr>
        <w:t xml:space="preserve"> a </w:t>
      </w:r>
      <w:proofErr w:type="spellStart"/>
      <w:r w:rsidR="000E6049">
        <w:rPr>
          <w:rFonts w:ascii="Arial" w:hAnsi="Arial" w:cs="Arial"/>
        </w:rPr>
        <w:t>Triumph</w:t>
      </w:r>
      <w:proofErr w:type="spellEnd"/>
      <w:r w:rsidR="000E6049">
        <w:rPr>
          <w:rFonts w:ascii="Arial" w:hAnsi="Arial" w:cs="Arial"/>
        </w:rPr>
        <w:t>.</w:t>
      </w:r>
    </w:p>
    <w:p w14:paraId="120F97C8" w14:textId="77777777" w:rsidR="00EA118A" w:rsidRDefault="00EA118A" w:rsidP="0015222B">
      <w:pPr>
        <w:jc w:val="both"/>
        <w:rPr>
          <w:rFonts w:ascii="Arial" w:hAnsi="Arial" w:cs="Arial"/>
        </w:rPr>
      </w:pPr>
    </w:p>
    <w:p w14:paraId="2A1D8627" w14:textId="7241065A" w:rsidR="00EA118A" w:rsidRPr="00254174" w:rsidRDefault="00254174" w:rsidP="0015222B">
      <w:pPr>
        <w:jc w:val="both"/>
        <w:rPr>
          <w:rFonts w:ascii="Arial" w:hAnsi="Arial" w:cs="Arial"/>
          <w:b/>
          <w:bCs/>
        </w:rPr>
      </w:pPr>
      <w:r w:rsidRPr="00254174">
        <w:rPr>
          <w:rFonts w:ascii="Arial" w:hAnsi="Arial" w:cs="Arial"/>
          <w:b/>
          <w:bCs/>
        </w:rPr>
        <w:t xml:space="preserve">Počet nehod </w:t>
      </w:r>
      <w:r w:rsidR="00CE5212">
        <w:rPr>
          <w:rFonts w:ascii="Arial" w:hAnsi="Arial" w:cs="Arial"/>
          <w:b/>
          <w:bCs/>
        </w:rPr>
        <w:t>stoupl o pětinu</w:t>
      </w:r>
    </w:p>
    <w:p w14:paraId="70FC8D9D" w14:textId="77777777" w:rsidR="002D2BAA" w:rsidRDefault="002D2BAA" w:rsidP="0015222B">
      <w:pPr>
        <w:jc w:val="both"/>
        <w:rPr>
          <w:rFonts w:ascii="Arial" w:hAnsi="Arial" w:cs="Arial"/>
        </w:rPr>
      </w:pPr>
    </w:p>
    <w:p w14:paraId="3DA6B9EA" w14:textId="5627D5B5" w:rsidR="002D2BAA" w:rsidRDefault="00EB6813" w:rsidP="0015222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kvělé</w:t>
      </w:r>
      <w:r w:rsidR="0069195A">
        <w:rPr>
          <w:rFonts w:ascii="Arial" w:hAnsi="Arial" w:cs="Arial"/>
        </w:rPr>
        <w:t xml:space="preserve"> podmínky </w:t>
      </w:r>
      <w:r>
        <w:rPr>
          <w:rFonts w:ascii="Arial" w:hAnsi="Arial" w:cs="Arial"/>
        </w:rPr>
        <w:t>pro vyjížďky na motocyklu, které přineslo počasí v první polovině letošního roku</w:t>
      </w:r>
      <w:r w:rsidR="0023235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však mají i své stinné stránky.</w:t>
      </w:r>
      <w:r w:rsidR="00F61FD0">
        <w:rPr>
          <w:rFonts w:ascii="Arial" w:hAnsi="Arial" w:cs="Arial"/>
        </w:rPr>
        <w:t xml:space="preserve"> </w:t>
      </w:r>
      <w:r w:rsidR="00232351">
        <w:rPr>
          <w:rFonts w:ascii="Arial" w:hAnsi="Arial" w:cs="Arial"/>
        </w:rPr>
        <w:t>Podle údajů Centra dopravního výzkumu</w:t>
      </w:r>
      <w:r w:rsidR="00CD732A">
        <w:rPr>
          <w:rStyle w:val="Znakapoznpodarou"/>
          <w:rFonts w:ascii="Arial" w:hAnsi="Arial" w:cs="Arial"/>
        </w:rPr>
        <w:footnoteReference w:id="2"/>
      </w:r>
      <w:r w:rsidR="00232351">
        <w:rPr>
          <w:rFonts w:ascii="Arial" w:hAnsi="Arial" w:cs="Arial"/>
        </w:rPr>
        <w:t xml:space="preserve"> meziročně stoupl </w:t>
      </w:r>
      <w:r w:rsidR="006551D3">
        <w:rPr>
          <w:rFonts w:ascii="Arial" w:hAnsi="Arial" w:cs="Arial"/>
        </w:rPr>
        <w:t xml:space="preserve">počet dopravních nehod s účastí motocyklu </w:t>
      </w:r>
      <w:r w:rsidR="00232351">
        <w:rPr>
          <w:rFonts w:ascii="Arial" w:hAnsi="Arial" w:cs="Arial"/>
        </w:rPr>
        <w:t>o</w:t>
      </w:r>
      <w:r w:rsidR="00F61FD0">
        <w:rPr>
          <w:rFonts w:ascii="Arial" w:hAnsi="Arial" w:cs="Arial"/>
        </w:rPr>
        <w:t xml:space="preserve"> 19 %</w:t>
      </w:r>
      <w:r w:rsidR="004E357E">
        <w:rPr>
          <w:rFonts w:ascii="Arial" w:hAnsi="Arial" w:cs="Arial"/>
        </w:rPr>
        <w:t xml:space="preserve">. Za prvních 6 měsíců roku jich </w:t>
      </w:r>
      <w:r w:rsidR="00E87DE4">
        <w:rPr>
          <w:rFonts w:ascii="Arial" w:hAnsi="Arial" w:cs="Arial"/>
        </w:rPr>
        <w:t>Policie ČR zaznamenala 1</w:t>
      </w:r>
      <w:r w:rsidR="005F2BE5">
        <w:rPr>
          <w:rFonts w:ascii="Arial" w:hAnsi="Arial" w:cs="Arial"/>
        </w:rPr>
        <w:t> </w:t>
      </w:r>
      <w:r w:rsidR="00E87DE4">
        <w:rPr>
          <w:rFonts w:ascii="Arial" w:hAnsi="Arial" w:cs="Arial"/>
        </w:rPr>
        <w:t xml:space="preserve">715. Meziročně </w:t>
      </w:r>
      <w:r w:rsidR="005F2BE5">
        <w:rPr>
          <w:rFonts w:ascii="Arial" w:hAnsi="Arial" w:cs="Arial"/>
        </w:rPr>
        <w:t>vzrostl</w:t>
      </w:r>
      <w:r w:rsidR="00715FEE">
        <w:rPr>
          <w:rFonts w:ascii="Arial" w:hAnsi="Arial" w:cs="Arial"/>
        </w:rPr>
        <w:t xml:space="preserve"> i počet nehod s fatálními následky. </w:t>
      </w:r>
      <w:r w:rsidR="00FF3BEC">
        <w:rPr>
          <w:rFonts w:ascii="Arial" w:hAnsi="Arial" w:cs="Arial"/>
        </w:rPr>
        <w:t xml:space="preserve">V první polovině roku </w:t>
      </w:r>
      <w:r w:rsidR="00D7664C">
        <w:rPr>
          <w:rFonts w:ascii="Arial" w:hAnsi="Arial" w:cs="Arial"/>
        </w:rPr>
        <w:t>bylo na silnicích usmrceno celkem 38 motorkářů</w:t>
      </w:r>
      <w:r w:rsidR="005A68AC">
        <w:rPr>
          <w:rFonts w:ascii="Arial" w:hAnsi="Arial" w:cs="Arial"/>
        </w:rPr>
        <w:t>, o 8 více než za stejné období v loňském roce.</w:t>
      </w:r>
      <w:r w:rsidR="00B94A1D">
        <w:rPr>
          <w:rFonts w:ascii="Arial" w:hAnsi="Arial" w:cs="Arial"/>
        </w:rPr>
        <w:t xml:space="preserve"> </w:t>
      </w:r>
      <w:r w:rsidR="00046DA0">
        <w:rPr>
          <w:rFonts w:ascii="Arial" w:hAnsi="Arial" w:cs="Arial"/>
        </w:rPr>
        <w:t xml:space="preserve">Celkem 149 motocyklistů bylo na silnicích těžce zraněno, </w:t>
      </w:r>
      <w:r w:rsidR="00132261">
        <w:rPr>
          <w:rFonts w:ascii="Arial" w:hAnsi="Arial" w:cs="Arial"/>
        </w:rPr>
        <w:t>1 262 pak vyvázlo pouze s lehkými zraněními.</w:t>
      </w:r>
    </w:p>
    <w:p w14:paraId="48F6AABF" w14:textId="77777777" w:rsidR="00855BE9" w:rsidRDefault="00855BE9" w:rsidP="00496E4F">
      <w:pPr>
        <w:spacing w:after="160" w:line="259" w:lineRule="auto"/>
        <w:rPr>
          <w:rFonts w:ascii="Arial" w:hAnsi="Arial" w:cs="Arial"/>
          <w:b/>
          <w:bCs/>
          <w:i/>
          <w:kern w:val="0"/>
          <w14:ligatures w14:val="none"/>
        </w:rPr>
      </w:pPr>
    </w:p>
    <w:p w14:paraId="3ABA6B30" w14:textId="6C76E65C" w:rsidR="00E43045" w:rsidRPr="00635690" w:rsidRDefault="00496E4F" w:rsidP="00635690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="00E43045"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David Vondra</w:t>
      </w:r>
      <w:r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, e-mail:</w:t>
      </w:r>
      <w:r w:rsidRPr="00E43045">
        <w:rPr>
          <w:rFonts w:ascii="Arial" w:hAnsi="Arial" w:cs="Arial"/>
          <w:kern w:val="0"/>
          <w14:ligatures w14:val="none"/>
        </w:rPr>
        <w:t xml:space="preserve"> </w:t>
      </w:r>
      <w:hyperlink r:id="rId8" w:history="1">
        <w:r w:rsidR="00E43045" w:rsidRPr="00E43045">
          <w:rPr>
            <w:rStyle w:val="Hypertextovodkaz"/>
            <w:rFonts w:ascii="Arial" w:hAnsi="Arial" w:cs="Arial"/>
            <w:i/>
            <w:iCs/>
            <w:kern w:val="0"/>
            <w14:ligatures w14:val="none"/>
          </w:rPr>
          <w:t>david.vondra@insighters.cz</w:t>
        </w:r>
      </w:hyperlink>
      <w:r w:rsidRPr="00E43045">
        <w:rPr>
          <w:rFonts w:ascii="Arial" w:hAnsi="Arial" w:cs="Arial"/>
          <w:b/>
          <w:bCs/>
          <w:i/>
          <w:iCs/>
          <w:kern w:val="0"/>
          <w14:ligatures w14:val="none"/>
        </w:rPr>
        <w:t>, mobil:</w:t>
      </w:r>
      <w:r w:rsidR="00E43045" w:rsidRPr="00E43045">
        <w:t xml:space="preserve"> </w:t>
      </w:r>
      <w:r w:rsidR="00E43045"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 776 700 131</w:t>
      </w:r>
      <w:r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.</w:t>
      </w:r>
    </w:p>
    <w:p w14:paraId="51A031DA" w14:textId="72F09EF7" w:rsidR="00E43045" w:rsidRDefault="00496E4F" w:rsidP="00E43045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</w:t>
      </w:r>
      <w:proofErr w:type="spellStart"/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>TipCars</w:t>
      </w:r>
      <w:proofErr w:type="spellEnd"/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 </w:t>
      </w:r>
    </w:p>
    <w:p w14:paraId="191AA2D4" w14:textId="1BBBFCB6" w:rsidR="002A74F4" w:rsidRPr="00383EED" w:rsidRDefault="00E43045" w:rsidP="00E43045">
      <w:pPr>
        <w:autoSpaceDE w:val="0"/>
        <w:autoSpaceDN w:val="0"/>
        <w:adjustRightInd w:val="0"/>
        <w:spacing w:line="300" w:lineRule="atLeast"/>
        <w:jc w:val="both"/>
        <w:rPr>
          <w:rFonts w:ascii="Arial" w:hAnsi="Arial" w:cs="Arial"/>
          <w:color w:val="000000"/>
          <w:kern w:val="0"/>
          <w:sz w:val="18"/>
          <w:szCs w:val="18"/>
          <w14:ligatures w14:val="none"/>
        </w:rPr>
      </w:pPr>
      <w:r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>Portál</w:t>
      </w:r>
      <w:r w:rsidR="00496E4F"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 xml:space="preserve">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</w:t>
      </w:r>
      <w:proofErr w:type="gramStart"/>
      <w:r w:rsidR="00496E4F"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>patří</w:t>
      </w:r>
      <w:proofErr w:type="gramEnd"/>
      <w:r w:rsidR="00496E4F"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 xml:space="preserve"> TipCars.com k jedněm z největších inzertních auto-moto webů na českém trhu s nabídkou více než 70.000 inzerátů od více než 1.500 autobazarů a soukromých prodejců</w:t>
      </w:r>
      <w:r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>.</w:t>
      </w:r>
    </w:p>
    <w:sectPr w:rsidR="002A74F4" w:rsidRPr="00383EED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17212" w14:textId="77777777" w:rsidR="003734A3" w:rsidRDefault="003734A3" w:rsidP="00496E4F">
      <w:r>
        <w:separator/>
      </w:r>
    </w:p>
  </w:endnote>
  <w:endnote w:type="continuationSeparator" w:id="0">
    <w:p w14:paraId="6885C376" w14:textId="77777777" w:rsidR="003734A3" w:rsidRDefault="003734A3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741C01" w14:textId="77777777" w:rsidR="003734A3" w:rsidRDefault="003734A3" w:rsidP="00496E4F">
      <w:r>
        <w:separator/>
      </w:r>
    </w:p>
  </w:footnote>
  <w:footnote w:type="continuationSeparator" w:id="0">
    <w:p w14:paraId="739E5B59" w14:textId="77777777" w:rsidR="003734A3" w:rsidRDefault="003734A3" w:rsidP="00496E4F">
      <w:r>
        <w:continuationSeparator/>
      </w:r>
    </w:p>
  </w:footnote>
  <w:footnote w:id="1">
    <w:p w14:paraId="316EC074" w14:textId="535E30F0" w:rsidR="006872A1" w:rsidRDefault="006872A1">
      <w:pPr>
        <w:pStyle w:val="Textpoznpodarou"/>
      </w:pPr>
      <w:r>
        <w:rPr>
          <w:rStyle w:val="Znakapoznpodarou"/>
        </w:rPr>
        <w:footnoteRef/>
      </w:r>
      <w:r>
        <w:t xml:space="preserve"> Zdroj: Svaz dovozců automobilů, dostupné </w:t>
      </w:r>
      <w:hyperlink r:id="rId1" w:history="1">
        <w:r w:rsidRPr="006872A1">
          <w:rPr>
            <w:rStyle w:val="Hypertextovodkaz"/>
          </w:rPr>
          <w:t>zde</w:t>
        </w:r>
      </w:hyperlink>
      <w:r>
        <w:t>.</w:t>
      </w:r>
    </w:p>
  </w:footnote>
  <w:footnote w:id="2">
    <w:p w14:paraId="0376ABF0" w14:textId="1CAD6D53" w:rsidR="00CD732A" w:rsidRDefault="00CD732A">
      <w:pPr>
        <w:pStyle w:val="Textpoznpodarou"/>
      </w:pPr>
      <w:r>
        <w:rPr>
          <w:rStyle w:val="Znakapoznpodarou"/>
        </w:rPr>
        <w:footnoteRef/>
      </w:r>
      <w:r>
        <w:t xml:space="preserve"> Zdroj: Centrum dopravního výzkumu, dostupné </w:t>
      </w:r>
      <w:hyperlink r:id="rId2" w:history="1">
        <w:r w:rsidRPr="00CD732A">
          <w:rPr>
            <w:rStyle w:val="Hypertextovodkaz"/>
          </w:rPr>
          <w:t>zde</w:t>
        </w:r>
      </w:hyperlink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0902"/>
    <w:multiLevelType w:val="hybridMultilevel"/>
    <w:tmpl w:val="6ACC702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C2E85"/>
    <w:multiLevelType w:val="hybridMultilevel"/>
    <w:tmpl w:val="C6B48462"/>
    <w:lvl w:ilvl="0" w:tplc="CA2CAFA2">
      <w:numFmt w:val="bullet"/>
      <w:lvlText w:val="•"/>
      <w:lvlJc w:val="left"/>
      <w:pPr>
        <w:ind w:left="1068" w:hanging="708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3001222"/>
    <w:multiLevelType w:val="hybridMultilevel"/>
    <w:tmpl w:val="99D02F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B04CD"/>
    <w:multiLevelType w:val="hybridMultilevel"/>
    <w:tmpl w:val="B784D97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6"/>
  </w:num>
  <w:num w:numId="2" w16cid:durableId="845897220">
    <w:abstractNumId w:val="8"/>
  </w:num>
  <w:num w:numId="3" w16cid:durableId="1682003675">
    <w:abstractNumId w:val="7"/>
  </w:num>
  <w:num w:numId="4" w16cid:durableId="2016613656">
    <w:abstractNumId w:val="7"/>
  </w:num>
  <w:num w:numId="5" w16cid:durableId="1765346164">
    <w:abstractNumId w:val="2"/>
  </w:num>
  <w:num w:numId="6" w16cid:durableId="4753420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4"/>
  </w:num>
  <w:num w:numId="8" w16cid:durableId="269822508">
    <w:abstractNumId w:val="3"/>
  </w:num>
  <w:num w:numId="9" w16cid:durableId="1009866536">
    <w:abstractNumId w:val="1"/>
  </w:num>
  <w:num w:numId="10" w16cid:durableId="14238909">
    <w:abstractNumId w:val="5"/>
  </w:num>
  <w:num w:numId="11" w16cid:durableId="912086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06CD2"/>
    <w:rsid w:val="00011A39"/>
    <w:rsid w:val="0001358D"/>
    <w:rsid w:val="00014E59"/>
    <w:rsid w:val="000204E1"/>
    <w:rsid w:val="00022FD2"/>
    <w:rsid w:val="00023406"/>
    <w:rsid w:val="00024341"/>
    <w:rsid w:val="00024DAD"/>
    <w:rsid w:val="00027194"/>
    <w:rsid w:val="000278EC"/>
    <w:rsid w:val="00027CFF"/>
    <w:rsid w:val="00030132"/>
    <w:rsid w:val="000313A7"/>
    <w:rsid w:val="00033419"/>
    <w:rsid w:val="0003385E"/>
    <w:rsid w:val="00033CC5"/>
    <w:rsid w:val="00046587"/>
    <w:rsid w:val="00046DA0"/>
    <w:rsid w:val="00046FC4"/>
    <w:rsid w:val="00052B0F"/>
    <w:rsid w:val="00054449"/>
    <w:rsid w:val="00056FC7"/>
    <w:rsid w:val="00060BF4"/>
    <w:rsid w:val="00064CC4"/>
    <w:rsid w:val="00065B9F"/>
    <w:rsid w:val="0006686C"/>
    <w:rsid w:val="0006752A"/>
    <w:rsid w:val="0007058C"/>
    <w:rsid w:val="00070C25"/>
    <w:rsid w:val="00072BBA"/>
    <w:rsid w:val="00072E6A"/>
    <w:rsid w:val="0007304F"/>
    <w:rsid w:val="000733C4"/>
    <w:rsid w:val="000739D0"/>
    <w:rsid w:val="000740BA"/>
    <w:rsid w:val="0007727D"/>
    <w:rsid w:val="00080945"/>
    <w:rsid w:val="00081A63"/>
    <w:rsid w:val="00082014"/>
    <w:rsid w:val="000865AB"/>
    <w:rsid w:val="00087850"/>
    <w:rsid w:val="00087E17"/>
    <w:rsid w:val="000935E1"/>
    <w:rsid w:val="00093958"/>
    <w:rsid w:val="000963A5"/>
    <w:rsid w:val="000A059D"/>
    <w:rsid w:val="000A0659"/>
    <w:rsid w:val="000A12D3"/>
    <w:rsid w:val="000A285E"/>
    <w:rsid w:val="000A2D4C"/>
    <w:rsid w:val="000A2DE3"/>
    <w:rsid w:val="000A2F28"/>
    <w:rsid w:val="000A3366"/>
    <w:rsid w:val="000A5692"/>
    <w:rsid w:val="000A5E7F"/>
    <w:rsid w:val="000B4303"/>
    <w:rsid w:val="000B7389"/>
    <w:rsid w:val="000C0BFA"/>
    <w:rsid w:val="000C461A"/>
    <w:rsid w:val="000D3746"/>
    <w:rsid w:val="000D7C6A"/>
    <w:rsid w:val="000E0C0D"/>
    <w:rsid w:val="000E0DC4"/>
    <w:rsid w:val="000E10C2"/>
    <w:rsid w:val="000E15A7"/>
    <w:rsid w:val="000E4162"/>
    <w:rsid w:val="000E6049"/>
    <w:rsid w:val="000E783D"/>
    <w:rsid w:val="000E79B0"/>
    <w:rsid w:val="000F1153"/>
    <w:rsid w:val="000F4DCD"/>
    <w:rsid w:val="000F5776"/>
    <w:rsid w:val="000F7D3D"/>
    <w:rsid w:val="00100E16"/>
    <w:rsid w:val="0010239A"/>
    <w:rsid w:val="00102D56"/>
    <w:rsid w:val="001033DC"/>
    <w:rsid w:val="00103C22"/>
    <w:rsid w:val="001042B0"/>
    <w:rsid w:val="00105D27"/>
    <w:rsid w:val="0010681A"/>
    <w:rsid w:val="00106C08"/>
    <w:rsid w:val="00107016"/>
    <w:rsid w:val="00111961"/>
    <w:rsid w:val="00112680"/>
    <w:rsid w:val="0011443C"/>
    <w:rsid w:val="001152AC"/>
    <w:rsid w:val="00117CB2"/>
    <w:rsid w:val="0012057F"/>
    <w:rsid w:val="00124243"/>
    <w:rsid w:val="0012436B"/>
    <w:rsid w:val="00126674"/>
    <w:rsid w:val="00127AFA"/>
    <w:rsid w:val="00130DB7"/>
    <w:rsid w:val="00132261"/>
    <w:rsid w:val="0013326A"/>
    <w:rsid w:val="00134E40"/>
    <w:rsid w:val="00135ACE"/>
    <w:rsid w:val="00141157"/>
    <w:rsid w:val="00142FE0"/>
    <w:rsid w:val="00145A08"/>
    <w:rsid w:val="00147F59"/>
    <w:rsid w:val="00151B67"/>
    <w:rsid w:val="0015222B"/>
    <w:rsid w:val="00152755"/>
    <w:rsid w:val="0015466D"/>
    <w:rsid w:val="001608DF"/>
    <w:rsid w:val="0016170B"/>
    <w:rsid w:val="00164922"/>
    <w:rsid w:val="00164EBE"/>
    <w:rsid w:val="001674A0"/>
    <w:rsid w:val="001677C3"/>
    <w:rsid w:val="00172CF7"/>
    <w:rsid w:val="00174B82"/>
    <w:rsid w:val="00176154"/>
    <w:rsid w:val="00182CB6"/>
    <w:rsid w:val="0019014A"/>
    <w:rsid w:val="0019123B"/>
    <w:rsid w:val="00191CD3"/>
    <w:rsid w:val="00192282"/>
    <w:rsid w:val="00193276"/>
    <w:rsid w:val="00193E2E"/>
    <w:rsid w:val="00194EA6"/>
    <w:rsid w:val="00196FF5"/>
    <w:rsid w:val="001A071B"/>
    <w:rsid w:val="001A2D5F"/>
    <w:rsid w:val="001A3674"/>
    <w:rsid w:val="001A63F5"/>
    <w:rsid w:val="001A6808"/>
    <w:rsid w:val="001B3AB9"/>
    <w:rsid w:val="001B5669"/>
    <w:rsid w:val="001B5A35"/>
    <w:rsid w:val="001B741E"/>
    <w:rsid w:val="001C0C54"/>
    <w:rsid w:val="001C78FE"/>
    <w:rsid w:val="001C7C28"/>
    <w:rsid w:val="001D0E98"/>
    <w:rsid w:val="001D19BD"/>
    <w:rsid w:val="001D35AF"/>
    <w:rsid w:val="001D4A3E"/>
    <w:rsid w:val="001D7A10"/>
    <w:rsid w:val="001E2BE3"/>
    <w:rsid w:val="001E4192"/>
    <w:rsid w:val="001E4EE7"/>
    <w:rsid w:val="001E6876"/>
    <w:rsid w:val="001E7C06"/>
    <w:rsid w:val="001E7D01"/>
    <w:rsid w:val="001F1485"/>
    <w:rsid w:val="001F2C5D"/>
    <w:rsid w:val="0020051D"/>
    <w:rsid w:val="00200963"/>
    <w:rsid w:val="00203C3E"/>
    <w:rsid w:val="00213830"/>
    <w:rsid w:val="002164A3"/>
    <w:rsid w:val="0021733B"/>
    <w:rsid w:val="002177C1"/>
    <w:rsid w:val="00220A07"/>
    <w:rsid w:val="00220BC5"/>
    <w:rsid w:val="00221517"/>
    <w:rsid w:val="002223AC"/>
    <w:rsid w:val="00222F0D"/>
    <w:rsid w:val="002231D7"/>
    <w:rsid w:val="00223DB4"/>
    <w:rsid w:val="00224560"/>
    <w:rsid w:val="00230CE5"/>
    <w:rsid w:val="00232351"/>
    <w:rsid w:val="002327FF"/>
    <w:rsid w:val="00233F30"/>
    <w:rsid w:val="00234472"/>
    <w:rsid w:val="00235FB3"/>
    <w:rsid w:val="00237DE5"/>
    <w:rsid w:val="002418EC"/>
    <w:rsid w:val="00243170"/>
    <w:rsid w:val="002434C4"/>
    <w:rsid w:val="00243ACA"/>
    <w:rsid w:val="002467FF"/>
    <w:rsid w:val="00246923"/>
    <w:rsid w:val="00251E0D"/>
    <w:rsid w:val="002537BA"/>
    <w:rsid w:val="00253A29"/>
    <w:rsid w:val="00254174"/>
    <w:rsid w:val="002560F8"/>
    <w:rsid w:val="00257872"/>
    <w:rsid w:val="00257ADF"/>
    <w:rsid w:val="00266321"/>
    <w:rsid w:val="0026709B"/>
    <w:rsid w:val="0026727D"/>
    <w:rsid w:val="00270C18"/>
    <w:rsid w:val="002718EC"/>
    <w:rsid w:val="002800A3"/>
    <w:rsid w:val="0028158F"/>
    <w:rsid w:val="00284ADD"/>
    <w:rsid w:val="0028551E"/>
    <w:rsid w:val="002917E0"/>
    <w:rsid w:val="00292421"/>
    <w:rsid w:val="00292DE4"/>
    <w:rsid w:val="002946D0"/>
    <w:rsid w:val="00295555"/>
    <w:rsid w:val="002966FA"/>
    <w:rsid w:val="002A03C0"/>
    <w:rsid w:val="002A1DD1"/>
    <w:rsid w:val="002A3099"/>
    <w:rsid w:val="002A60A4"/>
    <w:rsid w:val="002A74F4"/>
    <w:rsid w:val="002B2410"/>
    <w:rsid w:val="002C097D"/>
    <w:rsid w:val="002C4CFE"/>
    <w:rsid w:val="002C4F67"/>
    <w:rsid w:val="002C51E3"/>
    <w:rsid w:val="002C7155"/>
    <w:rsid w:val="002C72A4"/>
    <w:rsid w:val="002D142A"/>
    <w:rsid w:val="002D1527"/>
    <w:rsid w:val="002D2BAA"/>
    <w:rsid w:val="002D2F66"/>
    <w:rsid w:val="002D4781"/>
    <w:rsid w:val="002D6736"/>
    <w:rsid w:val="002D697D"/>
    <w:rsid w:val="002E6A60"/>
    <w:rsid w:val="002E7A12"/>
    <w:rsid w:val="002F2536"/>
    <w:rsid w:val="002F5401"/>
    <w:rsid w:val="0030113C"/>
    <w:rsid w:val="00301DCB"/>
    <w:rsid w:val="00303AC8"/>
    <w:rsid w:val="00303E12"/>
    <w:rsid w:val="003067D6"/>
    <w:rsid w:val="003122F0"/>
    <w:rsid w:val="00312C02"/>
    <w:rsid w:val="00314A0C"/>
    <w:rsid w:val="00314C57"/>
    <w:rsid w:val="003170B3"/>
    <w:rsid w:val="00321B92"/>
    <w:rsid w:val="00324986"/>
    <w:rsid w:val="00325A21"/>
    <w:rsid w:val="003313C3"/>
    <w:rsid w:val="00333B1B"/>
    <w:rsid w:val="0033421D"/>
    <w:rsid w:val="00335212"/>
    <w:rsid w:val="003368AE"/>
    <w:rsid w:val="00345629"/>
    <w:rsid w:val="0034563F"/>
    <w:rsid w:val="00345A86"/>
    <w:rsid w:val="003479A3"/>
    <w:rsid w:val="00351655"/>
    <w:rsid w:val="00351B9B"/>
    <w:rsid w:val="00356095"/>
    <w:rsid w:val="00356221"/>
    <w:rsid w:val="00360977"/>
    <w:rsid w:val="00364FF3"/>
    <w:rsid w:val="00366700"/>
    <w:rsid w:val="00370A5A"/>
    <w:rsid w:val="003734A3"/>
    <w:rsid w:val="003742CB"/>
    <w:rsid w:val="00374531"/>
    <w:rsid w:val="00374738"/>
    <w:rsid w:val="00376171"/>
    <w:rsid w:val="003778C6"/>
    <w:rsid w:val="0038211F"/>
    <w:rsid w:val="00383EED"/>
    <w:rsid w:val="003878DA"/>
    <w:rsid w:val="0039008C"/>
    <w:rsid w:val="0039227A"/>
    <w:rsid w:val="003931E5"/>
    <w:rsid w:val="0039366A"/>
    <w:rsid w:val="00396F60"/>
    <w:rsid w:val="003A0CE1"/>
    <w:rsid w:val="003A0F7D"/>
    <w:rsid w:val="003A344D"/>
    <w:rsid w:val="003A65A1"/>
    <w:rsid w:val="003B004A"/>
    <w:rsid w:val="003B0C2D"/>
    <w:rsid w:val="003B2950"/>
    <w:rsid w:val="003B7EFB"/>
    <w:rsid w:val="003C3670"/>
    <w:rsid w:val="003C4ECD"/>
    <w:rsid w:val="003D23D8"/>
    <w:rsid w:val="003D48B4"/>
    <w:rsid w:val="003D4AE6"/>
    <w:rsid w:val="003D7F74"/>
    <w:rsid w:val="003E0279"/>
    <w:rsid w:val="003E39EE"/>
    <w:rsid w:val="003E5F44"/>
    <w:rsid w:val="003E6D60"/>
    <w:rsid w:val="003F1DBF"/>
    <w:rsid w:val="003F4C72"/>
    <w:rsid w:val="0040025D"/>
    <w:rsid w:val="0040074C"/>
    <w:rsid w:val="00403B0D"/>
    <w:rsid w:val="0040420D"/>
    <w:rsid w:val="00404823"/>
    <w:rsid w:val="00404913"/>
    <w:rsid w:val="00404F45"/>
    <w:rsid w:val="00405436"/>
    <w:rsid w:val="00413427"/>
    <w:rsid w:val="00413FEA"/>
    <w:rsid w:val="004140B1"/>
    <w:rsid w:val="0041632A"/>
    <w:rsid w:val="004208AC"/>
    <w:rsid w:val="00421B9E"/>
    <w:rsid w:val="0042787E"/>
    <w:rsid w:val="004340FC"/>
    <w:rsid w:val="004347EF"/>
    <w:rsid w:val="0043485C"/>
    <w:rsid w:val="0043604C"/>
    <w:rsid w:val="004369DF"/>
    <w:rsid w:val="00436E76"/>
    <w:rsid w:val="00437F47"/>
    <w:rsid w:val="00440281"/>
    <w:rsid w:val="004453AC"/>
    <w:rsid w:val="00445A85"/>
    <w:rsid w:val="00445AC3"/>
    <w:rsid w:val="00445E4A"/>
    <w:rsid w:val="0045074C"/>
    <w:rsid w:val="00450F61"/>
    <w:rsid w:val="00451058"/>
    <w:rsid w:val="004511A8"/>
    <w:rsid w:val="004546DA"/>
    <w:rsid w:val="00455F37"/>
    <w:rsid w:val="00457FA5"/>
    <w:rsid w:val="00463F2E"/>
    <w:rsid w:val="00465AB6"/>
    <w:rsid w:val="00470B6B"/>
    <w:rsid w:val="00472955"/>
    <w:rsid w:val="00472BBC"/>
    <w:rsid w:val="00474B5B"/>
    <w:rsid w:val="00474CEA"/>
    <w:rsid w:val="00474D26"/>
    <w:rsid w:val="00475DC8"/>
    <w:rsid w:val="00477210"/>
    <w:rsid w:val="00483B41"/>
    <w:rsid w:val="004863AB"/>
    <w:rsid w:val="00490606"/>
    <w:rsid w:val="00490A0D"/>
    <w:rsid w:val="00491D28"/>
    <w:rsid w:val="00496E4F"/>
    <w:rsid w:val="004A1CAF"/>
    <w:rsid w:val="004A53C4"/>
    <w:rsid w:val="004A77B5"/>
    <w:rsid w:val="004B03B5"/>
    <w:rsid w:val="004B5552"/>
    <w:rsid w:val="004B61D6"/>
    <w:rsid w:val="004B72DC"/>
    <w:rsid w:val="004C0310"/>
    <w:rsid w:val="004C182A"/>
    <w:rsid w:val="004C2A75"/>
    <w:rsid w:val="004C2A8A"/>
    <w:rsid w:val="004C6B35"/>
    <w:rsid w:val="004C7372"/>
    <w:rsid w:val="004D35D4"/>
    <w:rsid w:val="004D4676"/>
    <w:rsid w:val="004D5ACA"/>
    <w:rsid w:val="004D6462"/>
    <w:rsid w:val="004E357E"/>
    <w:rsid w:val="004E5BD7"/>
    <w:rsid w:val="004E5D95"/>
    <w:rsid w:val="004F1DA2"/>
    <w:rsid w:val="004F2239"/>
    <w:rsid w:val="004F5A31"/>
    <w:rsid w:val="00500544"/>
    <w:rsid w:val="005041BF"/>
    <w:rsid w:val="00511DA3"/>
    <w:rsid w:val="00512BFB"/>
    <w:rsid w:val="00512DCA"/>
    <w:rsid w:val="00512FDA"/>
    <w:rsid w:val="00513490"/>
    <w:rsid w:val="00516E69"/>
    <w:rsid w:val="00520090"/>
    <w:rsid w:val="00520F11"/>
    <w:rsid w:val="00524C76"/>
    <w:rsid w:val="00526097"/>
    <w:rsid w:val="00530836"/>
    <w:rsid w:val="00530CB5"/>
    <w:rsid w:val="00531246"/>
    <w:rsid w:val="00532B5C"/>
    <w:rsid w:val="00532E53"/>
    <w:rsid w:val="00533C5F"/>
    <w:rsid w:val="0053424A"/>
    <w:rsid w:val="00540F80"/>
    <w:rsid w:val="00541720"/>
    <w:rsid w:val="00541ED5"/>
    <w:rsid w:val="00545CC2"/>
    <w:rsid w:val="00545EAD"/>
    <w:rsid w:val="00546318"/>
    <w:rsid w:val="00547CE5"/>
    <w:rsid w:val="00553395"/>
    <w:rsid w:val="005552B9"/>
    <w:rsid w:val="0056299D"/>
    <w:rsid w:val="00564D59"/>
    <w:rsid w:val="00567194"/>
    <w:rsid w:val="005733DA"/>
    <w:rsid w:val="00574B85"/>
    <w:rsid w:val="00575A28"/>
    <w:rsid w:val="00576010"/>
    <w:rsid w:val="00585219"/>
    <w:rsid w:val="005853AF"/>
    <w:rsid w:val="00585859"/>
    <w:rsid w:val="00586017"/>
    <w:rsid w:val="00590012"/>
    <w:rsid w:val="00592576"/>
    <w:rsid w:val="00594815"/>
    <w:rsid w:val="0059642D"/>
    <w:rsid w:val="00597EBF"/>
    <w:rsid w:val="005A04AF"/>
    <w:rsid w:val="005A0E3C"/>
    <w:rsid w:val="005A3557"/>
    <w:rsid w:val="005A361D"/>
    <w:rsid w:val="005A48A6"/>
    <w:rsid w:val="005A66DF"/>
    <w:rsid w:val="005A68AC"/>
    <w:rsid w:val="005A7DD5"/>
    <w:rsid w:val="005B01D8"/>
    <w:rsid w:val="005B0A33"/>
    <w:rsid w:val="005B0CFD"/>
    <w:rsid w:val="005B46D4"/>
    <w:rsid w:val="005B5F88"/>
    <w:rsid w:val="005C0C8F"/>
    <w:rsid w:val="005C2F8C"/>
    <w:rsid w:val="005C5855"/>
    <w:rsid w:val="005C6CDB"/>
    <w:rsid w:val="005C7078"/>
    <w:rsid w:val="005D09B0"/>
    <w:rsid w:val="005D233A"/>
    <w:rsid w:val="005D3D32"/>
    <w:rsid w:val="005E2DFF"/>
    <w:rsid w:val="005E476B"/>
    <w:rsid w:val="005E4D36"/>
    <w:rsid w:val="005E60A8"/>
    <w:rsid w:val="005E7A0A"/>
    <w:rsid w:val="005F174F"/>
    <w:rsid w:val="005F17D9"/>
    <w:rsid w:val="005F21A2"/>
    <w:rsid w:val="005F2BE5"/>
    <w:rsid w:val="005F39FE"/>
    <w:rsid w:val="005F6456"/>
    <w:rsid w:val="00600A6F"/>
    <w:rsid w:val="006055EE"/>
    <w:rsid w:val="00605D30"/>
    <w:rsid w:val="00612846"/>
    <w:rsid w:val="00612903"/>
    <w:rsid w:val="0061324E"/>
    <w:rsid w:val="0061481D"/>
    <w:rsid w:val="00614C31"/>
    <w:rsid w:val="00616899"/>
    <w:rsid w:val="00617F53"/>
    <w:rsid w:val="00622267"/>
    <w:rsid w:val="006248E3"/>
    <w:rsid w:val="006326EE"/>
    <w:rsid w:val="00634F3D"/>
    <w:rsid w:val="00635690"/>
    <w:rsid w:val="00641ECC"/>
    <w:rsid w:val="00642059"/>
    <w:rsid w:val="00643B25"/>
    <w:rsid w:val="00644565"/>
    <w:rsid w:val="00646955"/>
    <w:rsid w:val="006504B3"/>
    <w:rsid w:val="006511C4"/>
    <w:rsid w:val="00652166"/>
    <w:rsid w:val="0065237D"/>
    <w:rsid w:val="006551D3"/>
    <w:rsid w:val="006573BB"/>
    <w:rsid w:val="00660F60"/>
    <w:rsid w:val="00662AEA"/>
    <w:rsid w:val="006649AA"/>
    <w:rsid w:val="00664FF7"/>
    <w:rsid w:val="00665BA9"/>
    <w:rsid w:val="00667EAD"/>
    <w:rsid w:val="00672B3A"/>
    <w:rsid w:val="006731F0"/>
    <w:rsid w:val="00673CBE"/>
    <w:rsid w:val="00674552"/>
    <w:rsid w:val="00686B7D"/>
    <w:rsid w:val="006872A1"/>
    <w:rsid w:val="00687351"/>
    <w:rsid w:val="0068756D"/>
    <w:rsid w:val="0069030F"/>
    <w:rsid w:val="0069195A"/>
    <w:rsid w:val="00694955"/>
    <w:rsid w:val="00696848"/>
    <w:rsid w:val="006A2F57"/>
    <w:rsid w:val="006A504D"/>
    <w:rsid w:val="006A51DD"/>
    <w:rsid w:val="006A7544"/>
    <w:rsid w:val="006B1568"/>
    <w:rsid w:val="006B321A"/>
    <w:rsid w:val="006B49B0"/>
    <w:rsid w:val="006B6E11"/>
    <w:rsid w:val="006C05E7"/>
    <w:rsid w:val="006C093D"/>
    <w:rsid w:val="006C14F5"/>
    <w:rsid w:val="006D07D4"/>
    <w:rsid w:val="006D19CF"/>
    <w:rsid w:val="006D1B8B"/>
    <w:rsid w:val="006D26DB"/>
    <w:rsid w:val="006D4082"/>
    <w:rsid w:val="006D508F"/>
    <w:rsid w:val="006D56DE"/>
    <w:rsid w:val="006D634E"/>
    <w:rsid w:val="006E03CB"/>
    <w:rsid w:val="006E1541"/>
    <w:rsid w:val="006E2C81"/>
    <w:rsid w:val="006E74C6"/>
    <w:rsid w:val="006F3005"/>
    <w:rsid w:val="006F3B89"/>
    <w:rsid w:val="006F6AE7"/>
    <w:rsid w:val="0070332B"/>
    <w:rsid w:val="0070370B"/>
    <w:rsid w:val="0070494C"/>
    <w:rsid w:val="00705B15"/>
    <w:rsid w:val="00707DC9"/>
    <w:rsid w:val="00714F65"/>
    <w:rsid w:val="00715FEE"/>
    <w:rsid w:val="00717D18"/>
    <w:rsid w:val="00720B14"/>
    <w:rsid w:val="007214CC"/>
    <w:rsid w:val="00721855"/>
    <w:rsid w:val="00721D8B"/>
    <w:rsid w:val="00722B37"/>
    <w:rsid w:val="00723B17"/>
    <w:rsid w:val="00726817"/>
    <w:rsid w:val="00730FA2"/>
    <w:rsid w:val="0073203C"/>
    <w:rsid w:val="007340E5"/>
    <w:rsid w:val="007372D7"/>
    <w:rsid w:val="0074035F"/>
    <w:rsid w:val="00740F1E"/>
    <w:rsid w:val="00741001"/>
    <w:rsid w:val="00741095"/>
    <w:rsid w:val="00741395"/>
    <w:rsid w:val="00741B5F"/>
    <w:rsid w:val="0074388F"/>
    <w:rsid w:val="00743E42"/>
    <w:rsid w:val="00746FA1"/>
    <w:rsid w:val="00751ABC"/>
    <w:rsid w:val="00751B59"/>
    <w:rsid w:val="00760046"/>
    <w:rsid w:val="00762AE2"/>
    <w:rsid w:val="00773108"/>
    <w:rsid w:val="007733BA"/>
    <w:rsid w:val="00773C7B"/>
    <w:rsid w:val="00775967"/>
    <w:rsid w:val="00777961"/>
    <w:rsid w:val="007800D5"/>
    <w:rsid w:val="00783AFF"/>
    <w:rsid w:val="00784A0E"/>
    <w:rsid w:val="00787B3B"/>
    <w:rsid w:val="00792239"/>
    <w:rsid w:val="007935DB"/>
    <w:rsid w:val="007A095B"/>
    <w:rsid w:val="007A222D"/>
    <w:rsid w:val="007A3C23"/>
    <w:rsid w:val="007A4B5B"/>
    <w:rsid w:val="007B0356"/>
    <w:rsid w:val="007B13E4"/>
    <w:rsid w:val="007B187A"/>
    <w:rsid w:val="007B1AFE"/>
    <w:rsid w:val="007B2409"/>
    <w:rsid w:val="007B3207"/>
    <w:rsid w:val="007B6F55"/>
    <w:rsid w:val="007C10C6"/>
    <w:rsid w:val="007C1E37"/>
    <w:rsid w:val="007C31E6"/>
    <w:rsid w:val="007C5438"/>
    <w:rsid w:val="007C6D51"/>
    <w:rsid w:val="007C7117"/>
    <w:rsid w:val="007D1DC9"/>
    <w:rsid w:val="007D2689"/>
    <w:rsid w:val="007D43EB"/>
    <w:rsid w:val="007D514D"/>
    <w:rsid w:val="007D54A8"/>
    <w:rsid w:val="007D588F"/>
    <w:rsid w:val="007D778C"/>
    <w:rsid w:val="007E023F"/>
    <w:rsid w:val="007E14AD"/>
    <w:rsid w:val="007E4C5D"/>
    <w:rsid w:val="007E78E0"/>
    <w:rsid w:val="007F0E9C"/>
    <w:rsid w:val="007F6143"/>
    <w:rsid w:val="0080068B"/>
    <w:rsid w:val="008013B5"/>
    <w:rsid w:val="00801E7F"/>
    <w:rsid w:val="00803671"/>
    <w:rsid w:val="008037DB"/>
    <w:rsid w:val="0080542E"/>
    <w:rsid w:val="0080549B"/>
    <w:rsid w:val="008055F9"/>
    <w:rsid w:val="00805BF0"/>
    <w:rsid w:val="008067FD"/>
    <w:rsid w:val="008116F5"/>
    <w:rsid w:val="0081594B"/>
    <w:rsid w:val="00816431"/>
    <w:rsid w:val="008219B1"/>
    <w:rsid w:val="008245B2"/>
    <w:rsid w:val="00826796"/>
    <w:rsid w:val="008309AA"/>
    <w:rsid w:val="008315ED"/>
    <w:rsid w:val="0083212B"/>
    <w:rsid w:val="008345A6"/>
    <w:rsid w:val="00836BB3"/>
    <w:rsid w:val="00836ED1"/>
    <w:rsid w:val="008374B0"/>
    <w:rsid w:val="00845B97"/>
    <w:rsid w:val="008504F3"/>
    <w:rsid w:val="00852DA9"/>
    <w:rsid w:val="00855B93"/>
    <w:rsid w:val="00855BE9"/>
    <w:rsid w:val="00860900"/>
    <w:rsid w:val="00860941"/>
    <w:rsid w:val="008613C4"/>
    <w:rsid w:val="00862E23"/>
    <w:rsid w:val="00863889"/>
    <w:rsid w:val="008661F2"/>
    <w:rsid w:val="00866AC7"/>
    <w:rsid w:val="00867337"/>
    <w:rsid w:val="008707AB"/>
    <w:rsid w:val="00872583"/>
    <w:rsid w:val="008765A6"/>
    <w:rsid w:val="0087718C"/>
    <w:rsid w:val="00884389"/>
    <w:rsid w:val="008845BD"/>
    <w:rsid w:val="0088581A"/>
    <w:rsid w:val="008862C2"/>
    <w:rsid w:val="00886D47"/>
    <w:rsid w:val="00886F9B"/>
    <w:rsid w:val="00890753"/>
    <w:rsid w:val="00890E21"/>
    <w:rsid w:val="0089215C"/>
    <w:rsid w:val="00893F06"/>
    <w:rsid w:val="008941D9"/>
    <w:rsid w:val="00895A32"/>
    <w:rsid w:val="00895AD3"/>
    <w:rsid w:val="00896271"/>
    <w:rsid w:val="00896C1C"/>
    <w:rsid w:val="008A048C"/>
    <w:rsid w:val="008A64D8"/>
    <w:rsid w:val="008B3B1C"/>
    <w:rsid w:val="008B3F30"/>
    <w:rsid w:val="008B637E"/>
    <w:rsid w:val="008B6FC3"/>
    <w:rsid w:val="008C34A0"/>
    <w:rsid w:val="008C5B92"/>
    <w:rsid w:val="008C7BE4"/>
    <w:rsid w:val="008D38B4"/>
    <w:rsid w:val="008D68F5"/>
    <w:rsid w:val="008D79C3"/>
    <w:rsid w:val="008E0EB4"/>
    <w:rsid w:val="008E0EFC"/>
    <w:rsid w:val="008E3201"/>
    <w:rsid w:val="008E5BC7"/>
    <w:rsid w:val="008E6334"/>
    <w:rsid w:val="008E75F0"/>
    <w:rsid w:val="008F06C3"/>
    <w:rsid w:val="008F0C29"/>
    <w:rsid w:val="008F1480"/>
    <w:rsid w:val="008F21F6"/>
    <w:rsid w:val="008F44E9"/>
    <w:rsid w:val="008F6B78"/>
    <w:rsid w:val="0090390F"/>
    <w:rsid w:val="0090566D"/>
    <w:rsid w:val="009064C5"/>
    <w:rsid w:val="00910A3F"/>
    <w:rsid w:val="009141EC"/>
    <w:rsid w:val="009142D2"/>
    <w:rsid w:val="00916CCC"/>
    <w:rsid w:val="00916E0C"/>
    <w:rsid w:val="0092109C"/>
    <w:rsid w:val="00921942"/>
    <w:rsid w:val="00925C46"/>
    <w:rsid w:val="00930D44"/>
    <w:rsid w:val="009357EB"/>
    <w:rsid w:val="00935AB7"/>
    <w:rsid w:val="00936587"/>
    <w:rsid w:val="00940FA1"/>
    <w:rsid w:val="009415A2"/>
    <w:rsid w:val="009417B3"/>
    <w:rsid w:val="0094424A"/>
    <w:rsid w:val="00945593"/>
    <w:rsid w:val="00946627"/>
    <w:rsid w:val="00953DA5"/>
    <w:rsid w:val="00956925"/>
    <w:rsid w:val="00956B62"/>
    <w:rsid w:val="00957F07"/>
    <w:rsid w:val="00957FD9"/>
    <w:rsid w:val="009625F1"/>
    <w:rsid w:val="00963434"/>
    <w:rsid w:val="00966D6D"/>
    <w:rsid w:val="00975EDF"/>
    <w:rsid w:val="00975F2E"/>
    <w:rsid w:val="009773BC"/>
    <w:rsid w:val="009831F3"/>
    <w:rsid w:val="00985AEF"/>
    <w:rsid w:val="00987E61"/>
    <w:rsid w:val="0099167F"/>
    <w:rsid w:val="00991B68"/>
    <w:rsid w:val="009936DC"/>
    <w:rsid w:val="009949C5"/>
    <w:rsid w:val="00996197"/>
    <w:rsid w:val="00996CA0"/>
    <w:rsid w:val="00997E18"/>
    <w:rsid w:val="009A297A"/>
    <w:rsid w:val="009A2C5E"/>
    <w:rsid w:val="009A5917"/>
    <w:rsid w:val="009A6BF3"/>
    <w:rsid w:val="009B0E09"/>
    <w:rsid w:val="009B1AF1"/>
    <w:rsid w:val="009B384B"/>
    <w:rsid w:val="009B484A"/>
    <w:rsid w:val="009C2224"/>
    <w:rsid w:val="009C52DC"/>
    <w:rsid w:val="009D02F8"/>
    <w:rsid w:val="009D06CF"/>
    <w:rsid w:val="009D0F95"/>
    <w:rsid w:val="009D170A"/>
    <w:rsid w:val="009D419D"/>
    <w:rsid w:val="009D7438"/>
    <w:rsid w:val="009E0990"/>
    <w:rsid w:val="009E10C1"/>
    <w:rsid w:val="009E39C1"/>
    <w:rsid w:val="009E4510"/>
    <w:rsid w:val="009E7737"/>
    <w:rsid w:val="009F00B8"/>
    <w:rsid w:val="009F0EF6"/>
    <w:rsid w:val="009F2FE4"/>
    <w:rsid w:val="009F342F"/>
    <w:rsid w:val="009F4BE1"/>
    <w:rsid w:val="009F51DC"/>
    <w:rsid w:val="00A00DAC"/>
    <w:rsid w:val="00A02088"/>
    <w:rsid w:val="00A04F1C"/>
    <w:rsid w:val="00A05648"/>
    <w:rsid w:val="00A05F0B"/>
    <w:rsid w:val="00A13500"/>
    <w:rsid w:val="00A13D81"/>
    <w:rsid w:val="00A1416B"/>
    <w:rsid w:val="00A14CCD"/>
    <w:rsid w:val="00A155CF"/>
    <w:rsid w:val="00A237E7"/>
    <w:rsid w:val="00A24AB8"/>
    <w:rsid w:val="00A25687"/>
    <w:rsid w:val="00A3101E"/>
    <w:rsid w:val="00A33205"/>
    <w:rsid w:val="00A343EF"/>
    <w:rsid w:val="00A3531C"/>
    <w:rsid w:val="00A35E75"/>
    <w:rsid w:val="00A35EC3"/>
    <w:rsid w:val="00A362C0"/>
    <w:rsid w:val="00A40D1B"/>
    <w:rsid w:val="00A40F7D"/>
    <w:rsid w:val="00A41CE0"/>
    <w:rsid w:val="00A444EE"/>
    <w:rsid w:val="00A51007"/>
    <w:rsid w:val="00A53D81"/>
    <w:rsid w:val="00A548FF"/>
    <w:rsid w:val="00A556EE"/>
    <w:rsid w:val="00A570B3"/>
    <w:rsid w:val="00A61243"/>
    <w:rsid w:val="00A63FCB"/>
    <w:rsid w:val="00A65754"/>
    <w:rsid w:val="00A670E2"/>
    <w:rsid w:val="00A67EB7"/>
    <w:rsid w:val="00A71ABA"/>
    <w:rsid w:val="00A71E19"/>
    <w:rsid w:val="00A72A04"/>
    <w:rsid w:val="00A7616F"/>
    <w:rsid w:val="00A767C8"/>
    <w:rsid w:val="00A81E70"/>
    <w:rsid w:val="00A838FE"/>
    <w:rsid w:val="00A85E75"/>
    <w:rsid w:val="00A861E6"/>
    <w:rsid w:val="00A8639D"/>
    <w:rsid w:val="00A868A4"/>
    <w:rsid w:val="00A86C25"/>
    <w:rsid w:val="00A875EF"/>
    <w:rsid w:val="00A91822"/>
    <w:rsid w:val="00A92075"/>
    <w:rsid w:val="00A92ABD"/>
    <w:rsid w:val="00A949A4"/>
    <w:rsid w:val="00AA08C6"/>
    <w:rsid w:val="00AA322D"/>
    <w:rsid w:val="00AA459E"/>
    <w:rsid w:val="00AA4F38"/>
    <w:rsid w:val="00AB0104"/>
    <w:rsid w:val="00AB064F"/>
    <w:rsid w:val="00AB1D3B"/>
    <w:rsid w:val="00AB3224"/>
    <w:rsid w:val="00AB5EFB"/>
    <w:rsid w:val="00AB6D11"/>
    <w:rsid w:val="00AB7DC2"/>
    <w:rsid w:val="00AC0812"/>
    <w:rsid w:val="00AC1245"/>
    <w:rsid w:val="00AC4FB8"/>
    <w:rsid w:val="00AC76E9"/>
    <w:rsid w:val="00AD3C35"/>
    <w:rsid w:val="00AD52CB"/>
    <w:rsid w:val="00AD65AD"/>
    <w:rsid w:val="00AD7504"/>
    <w:rsid w:val="00AE2263"/>
    <w:rsid w:val="00AE26EA"/>
    <w:rsid w:val="00AF06EE"/>
    <w:rsid w:val="00AF55EC"/>
    <w:rsid w:val="00B01EB1"/>
    <w:rsid w:val="00B020B1"/>
    <w:rsid w:val="00B02AC4"/>
    <w:rsid w:val="00B0690C"/>
    <w:rsid w:val="00B10B7D"/>
    <w:rsid w:val="00B1234C"/>
    <w:rsid w:val="00B12532"/>
    <w:rsid w:val="00B135B3"/>
    <w:rsid w:val="00B14766"/>
    <w:rsid w:val="00B149C6"/>
    <w:rsid w:val="00B1653E"/>
    <w:rsid w:val="00B167E0"/>
    <w:rsid w:val="00B16BA8"/>
    <w:rsid w:val="00B21AC7"/>
    <w:rsid w:val="00B26055"/>
    <w:rsid w:val="00B2666B"/>
    <w:rsid w:val="00B304CF"/>
    <w:rsid w:val="00B32458"/>
    <w:rsid w:val="00B40CBF"/>
    <w:rsid w:val="00B40D16"/>
    <w:rsid w:val="00B433EA"/>
    <w:rsid w:val="00B44172"/>
    <w:rsid w:val="00B459B2"/>
    <w:rsid w:val="00B460C4"/>
    <w:rsid w:val="00B52587"/>
    <w:rsid w:val="00B54335"/>
    <w:rsid w:val="00B55DDF"/>
    <w:rsid w:val="00B56386"/>
    <w:rsid w:val="00B567F2"/>
    <w:rsid w:val="00B57C4B"/>
    <w:rsid w:val="00B60199"/>
    <w:rsid w:val="00B601C4"/>
    <w:rsid w:val="00B613F7"/>
    <w:rsid w:val="00B617D0"/>
    <w:rsid w:val="00B624F1"/>
    <w:rsid w:val="00B63E1E"/>
    <w:rsid w:val="00B65A42"/>
    <w:rsid w:val="00B66A77"/>
    <w:rsid w:val="00B671D3"/>
    <w:rsid w:val="00B72879"/>
    <w:rsid w:val="00B72919"/>
    <w:rsid w:val="00B72E12"/>
    <w:rsid w:val="00B74CAC"/>
    <w:rsid w:val="00B80202"/>
    <w:rsid w:val="00B80AC8"/>
    <w:rsid w:val="00B833BF"/>
    <w:rsid w:val="00B84F47"/>
    <w:rsid w:val="00B862F3"/>
    <w:rsid w:val="00B910C2"/>
    <w:rsid w:val="00B9442D"/>
    <w:rsid w:val="00B94A1D"/>
    <w:rsid w:val="00B96F28"/>
    <w:rsid w:val="00B97872"/>
    <w:rsid w:val="00BA0A9A"/>
    <w:rsid w:val="00BA219C"/>
    <w:rsid w:val="00BA2CD1"/>
    <w:rsid w:val="00BA4DC7"/>
    <w:rsid w:val="00BA714A"/>
    <w:rsid w:val="00BB3BC5"/>
    <w:rsid w:val="00BB5A94"/>
    <w:rsid w:val="00BC2036"/>
    <w:rsid w:val="00BC40CE"/>
    <w:rsid w:val="00BC4BBC"/>
    <w:rsid w:val="00BC5932"/>
    <w:rsid w:val="00BD1033"/>
    <w:rsid w:val="00BD2F0C"/>
    <w:rsid w:val="00BD7BD0"/>
    <w:rsid w:val="00BE40F9"/>
    <w:rsid w:val="00BE5D88"/>
    <w:rsid w:val="00BF709C"/>
    <w:rsid w:val="00BF78C0"/>
    <w:rsid w:val="00C02987"/>
    <w:rsid w:val="00C0498D"/>
    <w:rsid w:val="00C1366B"/>
    <w:rsid w:val="00C137D5"/>
    <w:rsid w:val="00C13D20"/>
    <w:rsid w:val="00C15AF4"/>
    <w:rsid w:val="00C16E45"/>
    <w:rsid w:val="00C1761E"/>
    <w:rsid w:val="00C2039E"/>
    <w:rsid w:val="00C23A5B"/>
    <w:rsid w:val="00C23EA8"/>
    <w:rsid w:val="00C249BC"/>
    <w:rsid w:val="00C260AC"/>
    <w:rsid w:val="00C27295"/>
    <w:rsid w:val="00C32489"/>
    <w:rsid w:val="00C37ACB"/>
    <w:rsid w:val="00C44677"/>
    <w:rsid w:val="00C44D9D"/>
    <w:rsid w:val="00C463A1"/>
    <w:rsid w:val="00C47222"/>
    <w:rsid w:val="00C52F91"/>
    <w:rsid w:val="00C54BAF"/>
    <w:rsid w:val="00C56041"/>
    <w:rsid w:val="00C57C22"/>
    <w:rsid w:val="00C61410"/>
    <w:rsid w:val="00C6307B"/>
    <w:rsid w:val="00C71375"/>
    <w:rsid w:val="00C7164F"/>
    <w:rsid w:val="00C71982"/>
    <w:rsid w:val="00C71E77"/>
    <w:rsid w:val="00C73456"/>
    <w:rsid w:val="00C74E88"/>
    <w:rsid w:val="00C75EF9"/>
    <w:rsid w:val="00C77323"/>
    <w:rsid w:val="00C83AC9"/>
    <w:rsid w:val="00C83CA4"/>
    <w:rsid w:val="00C9281F"/>
    <w:rsid w:val="00C94BDB"/>
    <w:rsid w:val="00C9504E"/>
    <w:rsid w:val="00C9626B"/>
    <w:rsid w:val="00CA078D"/>
    <w:rsid w:val="00CA4FAB"/>
    <w:rsid w:val="00CA543B"/>
    <w:rsid w:val="00CA7D7D"/>
    <w:rsid w:val="00CB2801"/>
    <w:rsid w:val="00CB66E4"/>
    <w:rsid w:val="00CC13E3"/>
    <w:rsid w:val="00CC3FC0"/>
    <w:rsid w:val="00CC40B0"/>
    <w:rsid w:val="00CC7751"/>
    <w:rsid w:val="00CD05A9"/>
    <w:rsid w:val="00CD732A"/>
    <w:rsid w:val="00CE1294"/>
    <w:rsid w:val="00CE26D1"/>
    <w:rsid w:val="00CE5051"/>
    <w:rsid w:val="00CE5212"/>
    <w:rsid w:val="00CE62C8"/>
    <w:rsid w:val="00CE77F6"/>
    <w:rsid w:val="00CF1F76"/>
    <w:rsid w:val="00CF36E9"/>
    <w:rsid w:val="00CF4AD1"/>
    <w:rsid w:val="00CF4E5F"/>
    <w:rsid w:val="00CF601E"/>
    <w:rsid w:val="00CF65E4"/>
    <w:rsid w:val="00CF7ED1"/>
    <w:rsid w:val="00D00129"/>
    <w:rsid w:val="00D014B0"/>
    <w:rsid w:val="00D01A1D"/>
    <w:rsid w:val="00D04530"/>
    <w:rsid w:val="00D077C3"/>
    <w:rsid w:val="00D07F8F"/>
    <w:rsid w:val="00D135A1"/>
    <w:rsid w:val="00D14AAA"/>
    <w:rsid w:val="00D16D43"/>
    <w:rsid w:val="00D17E4F"/>
    <w:rsid w:val="00D26F3C"/>
    <w:rsid w:val="00D333A2"/>
    <w:rsid w:val="00D340F0"/>
    <w:rsid w:val="00D358A7"/>
    <w:rsid w:val="00D36774"/>
    <w:rsid w:val="00D424A6"/>
    <w:rsid w:val="00D42C8E"/>
    <w:rsid w:val="00D44981"/>
    <w:rsid w:val="00D45042"/>
    <w:rsid w:val="00D45B0A"/>
    <w:rsid w:val="00D46EE6"/>
    <w:rsid w:val="00D5128C"/>
    <w:rsid w:val="00D53433"/>
    <w:rsid w:val="00D53BE9"/>
    <w:rsid w:val="00D5599E"/>
    <w:rsid w:val="00D57CF7"/>
    <w:rsid w:val="00D64053"/>
    <w:rsid w:val="00D640CF"/>
    <w:rsid w:val="00D6463F"/>
    <w:rsid w:val="00D70937"/>
    <w:rsid w:val="00D7664C"/>
    <w:rsid w:val="00D8151F"/>
    <w:rsid w:val="00D81C7C"/>
    <w:rsid w:val="00D835C0"/>
    <w:rsid w:val="00D84722"/>
    <w:rsid w:val="00D856F2"/>
    <w:rsid w:val="00D86C5F"/>
    <w:rsid w:val="00D9448B"/>
    <w:rsid w:val="00DA12D2"/>
    <w:rsid w:val="00DA13C6"/>
    <w:rsid w:val="00DA195C"/>
    <w:rsid w:val="00DA2568"/>
    <w:rsid w:val="00DA4373"/>
    <w:rsid w:val="00DA4CF1"/>
    <w:rsid w:val="00DA52BC"/>
    <w:rsid w:val="00DA580F"/>
    <w:rsid w:val="00DA783D"/>
    <w:rsid w:val="00DB205C"/>
    <w:rsid w:val="00DB4F83"/>
    <w:rsid w:val="00DB62CB"/>
    <w:rsid w:val="00DC089C"/>
    <w:rsid w:val="00DC3DDE"/>
    <w:rsid w:val="00DC64A2"/>
    <w:rsid w:val="00DC770D"/>
    <w:rsid w:val="00DD11A9"/>
    <w:rsid w:val="00DD2329"/>
    <w:rsid w:val="00DD31F7"/>
    <w:rsid w:val="00DD384C"/>
    <w:rsid w:val="00DD4534"/>
    <w:rsid w:val="00DD5C82"/>
    <w:rsid w:val="00DD74A8"/>
    <w:rsid w:val="00DE17CD"/>
    <w:rsid w:val="00DE322E"/>
    <w:rsid w:val="00DE6F13"/>
    <w:rsid w:val="00DE793B"/>
    <w:rsid w:val="00DF21C3"/>
    <w:rsid w:val="00DF37E9"/>
    <w:rsid w:val="00DF3B7E"/>
    <w:rsid w:val="00E02E41"/>
    <w:rsid w:val="00E03430"/>
    <w:rsid w:val="00E0387B"/>
    <w:rsid w:val="00E0396A"/>
    <w:rsid w:val="00E03F33"/>
    <w:rsid w:val="00E040D3"/>
    <w:rsid w:val="00E109C3"/>
    <w:rsid w:val="00E14CC1"/>
    <w:rsid w:val="00E17C90"/>
    <w:rsid w:val="00E17EE4"/>
    <w:rsid w:val="00E17F15"/>
    <w:rsid w:val="00E2018B"/>
    <w:rsid w:val="00E26B2A"/>
    <w:rsid w:val="00E26EE4"/>
    <w:rsid w:val="00E2759F"/>
    <w:rsid w:val="00E32653"/>
    <w:rsid w:val="00E36651"/>
    <w:rsid w:val="00E37FD3"/>
    <w:rsid w:val="00E402CB"/>
    <w:rsid w:val="00E423A3"/>
    <w:rsid w:val="00E43045"/>
    <w:rsid w:val="00E43CEB"/>
    <w:rsid w:val="00E5117E"/>
    <w:rsid w:val="00E51704"/>
    <w:rsid w:val="00E517FB"/>
    <w:rsid w:val="00E542A8"/>
    <w:rsid w:val="00E57C4B"/>
    <w:rsid w:val="00E57F4B"/>
    <w:rsid w:val="00E60C2C"/>
    <w:rsid w:val="00E61C97"/>
    <w:rsid w:val="00E62A39"/>
    <w:rsid w:val="00E636E4"/>
    <w:rsid w:val="00E6465C"/>
    <w:rsid w:val="00E64E81"/>
    <w:rsid w:val="00E65EE1"/>
    <w:rsid w:val="00E70A2E"/>
    <w:rsid w:val="00E71622"/>
    <w:rsid w:val="00E71C2A"/>
    <w:rsid w:val="00E71DD4"/>
    <w:rsid w:val="00E74A58"/>
    <w:rsid w:val="00E769A4"/>
    <w:rsid w:val="00E76A3E"/>
    <w:rsid w:val="00E84646"/>
    <w:rsid w:val="00E84649"/>
    <w:rsid w:val="00E84EC4"/>
    <w:rsid w:val="00E87DE4"/>
    <w:rsid w:val="00E95018"/>
    <w:rsid w:val="00E961C7"/>
    <w:rsid w:val="00E9635E"/>
    <w:rsid w:val="00E96810"/>
    <w:rsid w:val="00E96F25"/>
    <w:rsid w:val="00E979C7"/>
    <w:rsid w:val="00EA118A"/>
    <w:rsid w:val="00EA1457"/>
    <w:rsid w:val="00EA7164"/>
    <w:rsid w:val="00EB01E5"/>
    <w:rsid w:val="00EB2976"/>
    <w:rsid w:val="00EB4B75"/>
    <w:rsid w:val="00EB5371"/>
    <w:rsid w:val="00EB6813"/>
    <w:rsid w:val="00EB7205"/>
    <w:rsid w:val="00EC0408"/>
    <w:rsid w:val="00EC0410"/>
    <w:rsid w:val="00EC5D19"/>
    <w:rsid w:val="00ED2FD3"/>
    <w:rsid w:val="00ED4173"/>
    <w:rsid w:val="00ED4F32"/>
    <w:rsid w:val="00ED68E2"/>
    <w:rsid w:val="00EE0226"/>
    <w:rsid w:val="00EE0E19"/>
    <w:rsid w:val="00EE11F4"/>
    <w:rsid w:val="00EE275C"/>
    <w:rsid w:val="00EE2936"/>
    <w:rsid w:val="00EE2F82"/>
    <w:rsid w:val="00EE4659"/>
    <w:rsid w:val="00EE51D6"/>
    <w:rsid w:val="00EE572A"/>
    <w:rsid w:val="00EE5DB5"/>
    <w:rsid w:val="00EF0D7F"/>
    <w:rsid w:val="00EF61B2"/>
    <w:rsid w:val="00EF63AB"/>
    <w:rsid w:val="00F11A25"/>
    <w:rsid w:val="00F1378A"/>
    <w:rsid w:val="00F16754"/>
    <w:rsid w:val="00F24FE4"/>
    <w:rsid w:val="00F2740D"/>
    <w:rsid w:val="00F30105"/>
    <w:rsid w:val="00F312BC"/>
    <w:rsid w:val="00F32FB5"/>
    <w:rsid w:val="00F333E8"/>
    <w:rsid w:val="00F33F9B"/>
    <w:rsid w:val="00F40B83"/>
    <w:rsid w:val="00F40F57"/>
    <w:rsid w:val="00F41ECD"/>
    <w:rsid w:val="00F42DD3"/>
    <w:rsid w:val="00F4371F"/>
    <w:rsid w:val="00F46F12"/>
    <w:rsid w:val="00F47B5A"/>
    <w:rsid w:val="00F47FD7"/>
    <w:rsid w:val="00F508E6"/>
    <w:rsid w:val="00F541EF"/>
    <w:rsid w:val="00F54BA1"/>
    <w:rsid w:val="00F60E7E"/>
    <w:rsid w:val="00F61FD0"/>
    <w:rsid w:val="00F7585D"/>
    <w:rsid w:val="00F77E18"/>
    <w:rsid w:val="00F812D2"/>
    <w:rsid w:val="00F8167D"/>
    <w:rsid w:val="00F82B3D"/>
    <w:rsid w:val="00F83D50"/>
    <w:rsid w:val="00F8436E"/>
    <w:rsid w:val="00F84E17"/>
    <w:rsid w:val="00F8511F"/>
    <w:rsid w:val="00F85DEF"/>
    <w:rsid w:val="00F87999"/>
    <w:rsid w:val="00F900D3"/>
    <w:rsid w:val="00F90491"/>
    <w:rsid w:val="00F91726"/>
    <w:rsid w:val="00F91B2F"/>
    <w:rsid w:val="00F967C4"/>
    <w:rsid w:val="00F97861"/>
    <w:rsid w:val="00FA0F23"/>
    <w:rsid w:val="00FA3651"/>
    <w:rsid w:val="00FA37A8"/>
    <w:rsid w:val="00FA7C1F"/>
    <w:rsid w:val="00FB03CB"/>
    <w:rsid w:val="00FB1D83"/>
    <w:rsid w:val="00FB51A5"/>
    <w:rsid w:val="00FB7274"/>
    <w:rsid w:val="00FC210B"/>
    <w:rsid w:val="00FC221A"/>
    <w:rsid w:val="00FC7A64"/>
    <w:rsid w:val="00FC7D5C"/>
    <w:rsid w:val="00FD3EDF"/>
    <w:rsid w:val="00FE1126"/>
    <w:rsid w:val="00FE2DEF"/>
    <w:rsid w:val="00FE40EB"/>
    <w:rsid w:val="00FE69FC"/>
    <w:rsid w:val="00FE6B1A"/>
    <w:rsid w:val="00FF04D0"/>
    <w:rsid w:val="00FF0B8E"/>
    <w:rsid w:val="00FF25BF"/>
    <w:rsid w:val="00FF2917"/>
    <w:rsid w:val="00FF3BEC"/>
    <w:rsid w:val="00FF414B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014E59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05D30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05D30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05D3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32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id.vondra@insighters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nehody.cdv.cz/" TargetMode="External"/><Relationship Id="rId1" Type="http://schemas.openxmlformats.org/officeDocument/2006/relationships/hyperlink" Target="https://portal.sda-cia.cz/clanky/download/2024_07_tiskovka-2024-6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B30F9-E355-4BA8-A64F-B9901FD2A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9</Words>
  <Characters>4103</Characters>
  <Application>Microsoft Office Word</Application>
  <DocSecurity>4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Staško Petr</cp:lastModifiedBy>
  <cp:revision>2</cp:revision>
  <dcterms:created xsi:type="dcterms:W3CDTF">2024-08-19T06:46:00Z</dcterms:created>
  <dcterms:modified xsi:type="dcterms:W3CDTF">2024-08-19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